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5D8D0" w14:textId="6AC17C54" w:rsidR="00182230" w:rsidRPr="00C211D8" w:rsidRDefault="00182230" w:rsidP="00182230">
      <w:pPr>
        <w:spacing w:line="360" w:lineRule="auto"/>
        <w:rPr>
          <w:rFonts w:ascii="Arial" w:hAnsi="Arial" w:cs="Arial"/>
        </w:rPr>
      </w:pPr>
      <w:bookmarkStart w:id="0" w:name="_Toc144779346"/>
      <w:bookmarkStart w:id="1" w:name="_Toc153947593"/>
      <w:r w:rsidRPr="00C211D8">
        <w:rPr>
          <w:rFonts w:ascii="Arial" w:hAnsi="Arial" w:cs="Arial"/>
        </w:rPr>
        <w:t xml:space="preserve">Załącznik nr </w:t>
      </w:r>
      <w:r w:rsidR="00664D9E">
        <w:rPr>
          <w:rFonts w:ascii="Arial" w:hAnsi="Arial" w:cs="Arial"/>
        </w:rPr>
        <w:t>3</w:t>
      </w:r>
      <w:r w:rsidRPr="00C211D8">
        <w:rPr>
          <w:rFonts w:ascii="Arial" w:hAnsi="Arial" w:cs="Arial"/>
        </w:rPr>
        <w:t xml:space="preserve"> do zarządzenia nr </w:t>
      </w:r>
      <w:r>
        <w:rPr>
          <w:rFonts w:ascii="Arial" w:hAnsi="Arial" w:cs="Arial"/>
        </w:rPr>
        <w:t>14</w:t>
      </w:r>
      <w:r w:rsidRPr="00C211D8">
        <w:rPr>
          <w:rFonts w:ascii="Arial" w:hAnsi="Arial" w:cs="Arial"/>
        </w:rPr>
        <w:t xml:space="preserve"> kanclerza Szkoły Głównej Handlowej</w:t>
      </w:r>
    </w:p>
    <w:p w14:paraId="6B2B6499" w14:textId="77777777" w:rsidR="00182230" w:rsidRDefault="00182230" w:rsidP="00182230">
      <w:pPr>
        <w:spacing w:line="360" w:lineRule="auto"/>
        <w:rPr>
          <w:rFonts w:ascii="Arial" w:hAnsi="Arial" w:cs="Arial"/>
        </w:rPr>
      </w:pPr>
      <w:r w:rsidRPr="00C211D8">
        <w:rPr>
          <w:rFonts w:ascii="Arial" w:hAnsi="Arial" w:cs="Arial"/>
        </w:rPr>
        <w:t xml:space="preserve">w Warszawie z dnia </w:t>
      </w:r>
      <w:r>
        <w:rPr>
          <w:rFonts w:ascii="Arial" w:hAnsi="Arial" w:cs="Arial"/>
        </w:rPr>
        <w:t>4</w:t>
      </w:r>
      <w:r w:rsidRPr="00C211D8">
        <w:rPr>
          <w:rFonts w:ascii="Arial" w:hAnsi="Arial" w:cs="Arial"/>
        </w:rPr>
        <w:t xml:space="preserve"> listopada 2021 r</w:t>
      </w:r>
    </w:p>
    <w:p w14:paraId="42308D53" w14:textId="77777777" w:rsidR="00453C7C" w:rsidRPr="00275E81" w:rsidRDefault="00453C7C" w:rsidP="00FA233E">
      <w:pPr>
        <w:spacing w:line="360" w:lineRule="auto"/>
        <w:rPr>
          <w:rFonts w:ascii="Arial" w:hAnsi="Arial" w:cs="Arial"/>
        </w:rPr>
      </w:pPr>
    </w:p>
    <w:p w14:paraId="538E2BD4" w14:textId="084D450C" w:rsidR="008C7596" w:rsidRDefault="008C7596" w:rsidP="008C7596">
      <w:pPr>
        <w:spacing w:line="360" w:lineRule="auto"/>
        <w:rPr>
          <w:rFonts w:ascii="Arial" w:eastAsia="Calibri" w:hAnsi="Arial" w:cs="Arial"/>
          <w:b/>
          <w:lang w:eastAsia="en-US"/>
        </w:rPr>
      </w:pPr>
      <w:bookmarkStart w:id="2" w:name="_Hlk86832468"/>
      <w:r w:rsidRPr="00275E81">
        <w:rPr>
          <w:rFonts w:ascii="Arial" w:eastAsia="Calibri" w:hAnsi="Arial" w:cs="Arial"/>
          <w:b/>
          <w:lang w:eastAsia="en-US"/>
        </w:rPr>
        <w:t>Wniosek o wyrażenie zgody na rezygnację z miejsca parkingowego</w:t>
      </w:r>
    </w:p>
    <w:p w14:paraId="175E8872" w14:textId="77777777" w:rsidR="00453C7C" w:rsidRPr="00275E81" w:rsidRDefault="00453C7C" w:rsidP="008C7596">
      <w:pPr>
        <w:spacing w:line="360" w:lineRule="auto"/>
        <w:rPr>
          <w:rFonts w:ascii="Arial" w:eastAsia="Calibri" w:hAnsi="Arial" w:cs="Arial"/>
          <w:b/>
          <w:u w:val="single"/>
          <w:lang w:eastAsia="en-US"/>
        </w:rPr>
      </w:pPr>
    </w:p>
    <w:tbl>
      <w:tblPr>
        <w:tblStyle w:val="Tabela-Siatka5"/>
        <w:tblW w:w="0" w:type="auto"/>
        <w:tblLook w:val="04A0" w:firstRow="1" w:lastRow="0" w:firstColumn="1" w:lastColumn="0" w:noHBand="0" w:noVBand="1"/>
      </w:tblPr>
      <w:tblGrid>
        <w:gridCol w:w="2829"/>
        <w:gridCol w:w="6233"/>
      </w:tblGrid>
      <w:tr w:rsidR="008C7596" w:rsidRPr="00275E81" w14:paraId="1DBB7EDF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10343B16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Imię i nazwisko:</w:t>
            </w:r>
          </w:p>
        </w:tc>
        <w:tc>
          <w:tcPr>
            <w:tcW w:w="6233" w:type="dxa"/>
          </w:tcPr>
          <w:p w14:paraId="3ECB7104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C7596" w:rsidRPr="00275E81" w14:paraId="6A386136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3CFEF160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Kod jednostki</w:t>
            </w:r>
            <w:r w:rsidRPr="00275E81">
              <w:rPr>
                <w:rFonts w:ascii="Arial" w:hAnsi="Arial" w:cs="Arial"/>
                <w:sz w:val="22"/>
                <w:szCs w:val="22"/>
                <w:vertAlign w:val="superscript"/>
              </w:rPr>
              <w:footnoteReference w:id="2"/>
            </w:r>
            <w:r w:rsidRPr="00275E8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6233" w:type="dxa"/>
          </w:tcPr>
          <w:p w14:paraId="1B7ECAD7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C7596" w:rsidRPr="00275E81" w14:paraId="33CC3CA3" w14:textId="77777777" w:rsidTr="00B01C99">
        <w:trPr>
          <w:trHeight w:val="340"/>
        </w:trPr>
        <w:tc>
          <w:tcPr>
            <w:tcW w:w="2829" w:type="dxa"/>
            <w:shd w:val="clear" w:color="auto" w:fill="F2F2F2"/>
          </w:tcPr>
          <w:p w14:paraId="0FF63CE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75E81">
              <w:rPr>
                <w:rFonts w:ascii="Arial" w:hAnsi="Arial" w:cs="Arial"/>
                <w:sz w:val="22"/>
                <w:szCs w:val="22"/>
              </w:rPr>
              <w:t>Nr karty parkingowej:</w:t>
            </w:r>
          </w:p>
        </w:tc>
        <w:tc>
          <w:tcPr>
            <w:tcW w:w="6233" w:type="dxa"/>
          </w:tcPr>
          <w:p w14:paraId="748BD737" w14:textId="77777777" w:rsidR="008C7596" w:rsidRPr="00275E81" w:rsidRDefault="008C7596" w:rsidP="00B01C99">
            <w:pPr>
              <w:tabs>
                <w:tab w:val="left" w:pos="2164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0306E14" w14:textId="77777777" w:rsidR="00453C7C" w:rsidRDefault="00453C7C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3D3F032B" w14:textId="232C2912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Wnioskuję o wyrażenie zgody na rezygnację z przydzielonego mi w roku akademickim </w:t>
      </w:r>
      <w:r w:rsidRPr="00275E81">
        <w:rPr>
          <w:rFonts w:ascii="Arial" w:eastAsia="Calibri" w:hAnsi="Arial" w:cs="Arial"/>
          <w:lang w:eastAsia="en-US"/>
        </w:rPr>
        <w:tab/>
        <w:t xml:space="preserve"> (</w:t>
      </w:r>
      <w:proofErr w:type="spellStart"/>
      <w:r w:rsidRPr="00275E81">
        <w:rPr>
          <w:rFonts w:ascii="Arial" w:eastAsia="Calibri" w:hAnsi="Arial" w:cs="Arial"/>
          <w:lang w:eastAsia="en-US"/>
        </w:rPr>
        <w:t>rrrr</w:t>
      </w:r>
      <w:proofErr w:type="spellEnd"/>
      <w:r w:rsidRPr="00275E81">
        <w:rPr>
          <w:rFonts w:ascii="Arial" w:eastAsia="Calibri" w:hAnsi="Arial" w:cs="Arial"/>
          <w:lang w:eastAsia="en-US"/>
        </w:rPr>
        <w:t>/</w:t>
      </w:r>
      <w:proofErr w:type="spellStart"/>
      <w:r w:rsidRPr="00275E81">
        <w:rPr>
          <w:rFonts w:ascii="Arial" w:eastAsia="Calibri" w:hAnsi="Arial" w:cs="Arial"/>
          <w:lang w:eastAsia="en-US"/>
        </w:rPr>
        <w:t>rrrr</w:t>
      </w:r>
      <w:proofErr w:type="spellEnd"/>
      <w:r w:rsidRPr="00275E81">
        <w:rPr>
          <w:rFonts w:ascii="Arial" w:eastAsia="Calibri" w:hAnsi="Arial" w:cs="Arial"/>
          <w:lang w:eastAsia="en-US"/>
        </w:rPr>
        <w:t>) miejsca parkingowego/miejsc parkingowych (nieprawidłowe wykreślić)</w:t>
      </w:r>
    </w:p>
    <w:p w14:paraId="35696D2D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>w następującej lokalizacji/następujących lokalizacjach:</w:t>
      </w:r>
    </w:p>
    <w:tbl>
      <w:tblPr>
        <w:tblStyle w:val="Tabela-Siatka5"/>
        <w:tblW w:w="9077" w:type="dxa"/>
        <w:tblInd w:w="-5" w:type="dxa"/>
        <w:tblLook w:val="04A0" w:firstRow="1" w:lastRow="0" w:firstColumn="1" w:lastColumn="0" w:noHBand="0" w:noVBand="1"/>
      </w:tblPr>
      <w:tblGrid>
        <w:gridCol w:w="7230"/>
        <w:gridCol w:w="1847"/>
      </w:tblGrid>
      <w:tr w:rsidR="008C7596" w:rsidRPr="00275E81" w14:paraId="3D0B24E7" w14:textId="77777777" w:rsidTr="00B01C99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88E280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Lokalizacja parkingu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0A31FE2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Kod parkingu</w:t>
            </w:r>
          </w:p>
        </w:tc>
      </w:tr>
      <w:tr w:rsidR="008C7596" w:rsidRPr="00275E81" w14:paraId="614945E5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6F9378DF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9320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MS Gothic" w:eastAsia="MS Gothic" w:hAnsi="MS Gothic" w:cs="Arial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ewnątrz kampusu SGH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</w:tcBorders>
          </w:tcPr>
          <w:p w14:paraId="079103BE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G</w:t>
            </w:r>
          </w:p>
        </w:tc>
      </w:tr>
      <w:tr w:rsidR="008C7596" w:rsidRPr="00275E81" w14:paraId="05619398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530B5308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31927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ewnątrz kampusu SGH (parkowanie weekendowe)</w:t>
            </w:r>
          </w:p>
        </w:tc>
        <w:tc>
          <w:tcPr>
            <w:tcW w:w="1847" w:type="dxa"/>
            <w:tcBorders>
              <w:left w:val="nil"/>
            </w:tcBorders>
          </w:tcPr>
          <w:p w14:paraId="747D48DF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275E81">
              <w:rPr>
                <w:rFonts w:ascii="Arial" w:hAnsi="Arial" w:cs="Arial"/>
                <w:bCs/>
                <w:sz w:val="22"/>
                <w:szCs w:val="22"/>
              </w:rPr>
              <w:t>Gw</w:t>
            </w:r>
            <w:proofErr w:type="spellEnd"/>
          </w:p>
        </w:tc>
      </w:tr>
      <w:tr w:rsidR="008C7596" w:rsidRPr="00275E81" w14:paraId="26EAA4B1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0B67D602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904664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 budynku C</w:t>
            </w:r>
          </w:p>
        </w:tc>
        <w:tc>
          <w:tcPr>
            <w:tcW w:w="1847" w:type="dxa"/>
            <w:tcBorders>
              <w:left w:val="nil"/>
            </w:tcBorders>
          </w:tcPr>
          <w:p w14:paraId="2989CF83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C</w:t>
            </w:r>
          </w:p>
        </w:tc>
      </w:tr>
      <w:tr w:rsidR="008C7596" w:rsidRPr="00275E81" w14:paraId="30F1D964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12BCD473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06036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w budynku C (parkowanie weekendowe)</w:t>
            </w:r>
          </w:p>
        </w:tc>
        <w:tc>
          <w:tcPr>
            <w:tcW w:w="1847" w:type="dxa"/>
            <w:tcBorders>
              <w:left w:val="nil"/>
            </w:tcBorders>
          </w:tcPr>
          <w:p w14:paraId="712EF174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275E81">
              <w:rPr>
                <w:rFonts w:ascii="Arial" w:hAnsi="Arial" w:cs="Arial"/>
                <w:bCs/>
                <w:sz w:val="22"/>
                <w:szCs w:val="22"/>
              </w:rPr>
              <w:t>Cw</w:t>
            </w:r>
            <w:proofErr w:type="spellEnd"/>
          </w:p>
        </w:tc>
      </w:tr>
      <w:tr w:rsidR="008C7596" w:rsidRPr="00275E81" w14:paraId="49A0B0B0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492D9AAF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76776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A</w:t>
            </w:r>
          </w:p>
        </w:tc>
        <w:tc>
          <w:tcPr>
            <w:tcW w:w="1847" w:type="dxa"/>
            <w:tcBorders>
              <w:left w:val="nil"/>
            </w:tcBorders>
          </w:tcPr>
          <w:p w14:paraId="7593FEBE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A</w:t>
            </w:r>
          </w:p>
        </w:tc>
      </w:tr>
      <w:tr w:rsidR="008C7596" w:rsidRPr="00275E81" w14:paraId="1EF5EA4A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34A73EE8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131321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M</w:t>
            </w:r>
          </w:p>
        </w:tc>
        <w:tc>
          <w:tcPr>
            <w:tcW w:w="1847" w:type="dxa"/>
            <w:tcBorders>
              <w:left w:val="nil"/>
            </w:tcBorders>
          </w:tcPr>
          <w:p w14:paraId="0F252480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M</w:t>
            </w:r>
          </w:p>
        </w:tc>
      </w:tr>
      <w:tr w:rsidR="008C7596" w:rsidRPr="00275E81" w14:paraId="0BB379DB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  <w:bottom w:val="single" w:sz="4" w:space="0" w:color="auto"/>
            </w:tcBorders>
          </w:tcPr>
          <w:p w14:paraId="5B29DDAA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182750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W</w:t>
            </w:r>
          </w:p>
        </w:tc>
        <w:tc>
          <w:tcPr>
            <w:tcW w:w="1847" w:type="dxa"/>
            <w:tcBorders>
              <w:left w:val="nil"/>
            </w:tcBorders>
          </w:tcPr>
          <w:p w14:paraId="7029B938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W</w:t>
            </w:r>
          </w:p>
        </w:tc>
      </w:tr>
      <w:tr w:rsidR="008C7596" w:rsidRPr="00275E81" w14:paraId="0BF015B8" w14:textId="77777777" w:rsidTr="00B01C99">
        <w:trPr>
          <w:trHeight w:val="340"/>
        </w:trPr>
        <w:tc>
          <w:tcPr>
            <w:tcW w:w="7230" w:type="dxa"/>
            <w:tcBorders>
              <w:top w:val="single" w:sz="4" w:space="0" w:color="auto"/>
            </w:tcBorders>
          </w:tcPr>
          <w:p w14:paraId="7F56783C" w14:textId="77777777" w:rsidR="008C7596" w:rsidRPr="00275E81" w:rsidRDefault="002A374C" w:rsidP="00B01C99">
            <w:pPr>
              <w:spacing w:line="360" w:lineRule="auto"/>
              <w:ind w:left="462" w:hanging="462"/>
              <w:rPr>
                <w:rFonts w:ascii="Arial" w:hAnsi="Arial" w:cs="Arial"/>
                <w:bCs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Cs/>
                  <w:sz w:val="22"/>
                  <w:szCs w:val="22"/>
                </w:rPr>
                <w:id w:val="-65244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7596" w:rsidRPr="00275E81">
                  <w:rPr>
                    <w:rFonts w:ascii="Segoe UI Symbol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8C7596" w:rsidRPr="00275E81">
              <w:rPr>
                <w:rFonts w:ascii="Arial" w:hAnsi="Arial" w:cs="Arial"/>
              </w:rPr>
              <w:tab/>
            </w:r>
            <w:r w:rsidR="008C7596" w:rsidRPr="00275E81">
              <w:rPr>
                <w:rFonts w:ascii="Arial" w:hAnsi="Arial" w:cs="Arial"/>
                <w:bCs/>
                <w:sz w:val="22"/>
                <w:szCs w:val="22"/>
              </w:rPr>
              <w:t>przy budynku DS3 „Grosik”</w:t>
            </w:r>
          </w:p>
        </w:tc>
        <w:tc>
          <w:tcPr>
            <w:tcW w:w="1847" w:type="dxa"/>
            <w:tcBorders>
              <w:left w:val="nil"/>
            </w:tcBorders>
          </w:tcPr>
          <w:p w14:paraId="334F800C" w14:textId="77777777" w:rsidR="008C7596" w:rsidRPr="00275E81" w:rsidRDefault="008C7596" w:rsidP="00B01C99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275E81">
              <w:rPr>
                <w:rFonts w:ascii="Arial" w:hAnsi="Arial" w:cs="Arial"/>
                <w:bCs/>
                <w:sz w:val="22"/>
                <w:szCs w:val="22"/>
              </w:rPr>
              <w:t>DS3</w:t>
            </w:r>
          </w:p>
        </w:tc>
      </w:tr>
    </w:tbl>
    <w:p w14:paraId="147DE0A7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</w:p>
    <w:p w14:paraId="3C2031F9" w14:textId="77777777" w:rsidR="008C7596" w:rsidRPr="00275E81" w:rsidRDefault="008C7596" w:rsidP="008C7596">
      <w:pPr>
        <w:tabs>
          <w:tab w:val="left" w:leader="dot" w:pos="8080"/>
        </w:tabs>
        <w:spacing w:line="360" w:lineRule="auto"/>
        <w:rPr>
          <w:rFonts w:ascii="Arial" w:eastAsia="Calibri" w:hAnsi="Arial" w:cs="Arial"/>
          <w:u w:val="single"/>
          <w:lang w:eastAsia="en-US"/>
        </w:rPr>
      </w:pPr>
      <w:r w:rsidRPr="00275E81">
        <w:rPr>
          <w:rFonts w:ascii="Arial" w:eastAsia="Calibri" w:hAnsi="Arial" w:cs="Arial"/>
          <w:u w:val="single"/>
          <w:lang w:eastAsia="en-US"/>
        </w:rPr>
        <w:t>Uzasadnienie:</w:t>
      </w:r>
    </w:p>
    <w:p w14:paraId="3A29E5FD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7468EE27" w14:textId="0CFBED9B" w:rsidR="008C7596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37D6FBFF" w14:textId="6306B56F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136B4855" w14:textId="15C292AA" w:rsidR="00453C7C" w:rsidRPr="00275E81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788546CD" w14:textId="6481368F" w:rsidR="008C7596" w:rsidRDefault="008C7596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4C16EBA2" w14:textId="6B94F8C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lastRenderedPageBreak/>
        <w:tab/>
      </w:r>
    </w:p>
    <w:p w14:paraId="4D19AD62" w14:textId="1CAF4B35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0BE4E7A1" w14:textId="1E7EEC04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063110CD" w14:textId="705FB442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22933D8B" w14:textId="4D085263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534D8198" w14:textId="23E34A3F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61A421B6" w14:textId="63182EF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31CF5D94" w14:textId="3D725DBC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6782D02F" w14:textId="706CD0D2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19940220" w14:textId="63FAD4D6" w:rsidR="00453C7C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lang w:eastAsia="en-US"/>
        </w:rPr>
        <w:tab/>
      </w:r>
    </w:p>
    <w:p w14:paraId="28C4089C" w14:textId="77777777" w:rsidR="00453C7C" w:rsidRPr="00275E81" w:rsidRDefault="00453C7C" w:rsidP="008C7596">
      <w:pPr>
        <w:tabs>
          <w:tab w:val="left" w:leader="dot" w:pos="9072"/>
        </w:tabs>
        <w:spacing w:line="360" w:lineRule="auto"/>
        <w:rPr>
          <w:rFonts w:ascii="Arial" w:eastAsia="Calibri" w:hAnsi="Arial" w:cs="Arial"/>
          <w:lang w:eastAsia="en-US"/>
        </w:rPr>
      </w:pPr>
    </w:p>
    <w:p w14:paraId="2BFA1166" w14:textId="77777777" w:rsidR="008C7596" w:rsidRPr="00275E81" w:rsidRDefault="008C7596" w:rsidP="008C7596">
      <w:pPr>
        <w:tabs>
          <w:tab w:val="left" w:leader="dot" w:pos="3544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Data wypełnienia: </w:t>
      </w:r>
      <w:r w:rsidRPr="00275E81">
        <w:rPr>
          <w:rFonts w:ascii="Arial" w:eastAsia="Calibri" w:hAnsi="Arial" w:cs="Arial"/>
          <w:lang w:eastAsia="en-US"/>
        </w:rPr>
        <w:tab/>
      </w:r>
    </w:p>
    <w:p w14:paraId="337A3153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 xml:space="preserve">Imię i nazwisko wnioskodawcy (dotyczy wersji elektronicznej): </w:t>
      </w:r>
      <w:r w:rsidRPr="00275E81">
        <w:rPr>
          <w:rFonts w:ascii="Arial" w:eastAsia="Calibri" w:hAnsi="Arial" w:cs="Arial"/>
          <w:lang w:eastAsia="en-US"/>
        </w:rPr>
        <w:tab/>
      </w:r>
    </w:p>
    <w:p w14:paraId="71C30AA0" w14:textId="77777777" w:rsidR="008C7596" w:rsidRPr="00275E81" w:rsidRDefault="008C7596" w:rsidP="008C7596">
      <w:pPr>
        <w:tabs>
          <w:tab w:val="left" w:leader="dot" w:pos="9072"/>
        </w:tabs>
        <w:spacing w:line="360" w:lineRule="auto"/>
        <w:contextualSpacing/>
        <w:rPr>
          <w:rFonts w:ascii="Arial" w:eastAsia="Calibri" w:hAnsi="Arial" w:cs="Arial"/>
          <w:lang w:eastAsia="en-US"/>
        </w:rPr>
      </w:pPr>
      <w:r w:rsidRPr="00275E81">
        <w:rPr>
          <w:rFonts w:ascii="Arial" w:eastAsia="Calibri" w:hAnsi="Arial" w:cs="Arial"/>
          <w:lang w:eastAsia="en-US"/>
        </w:rPr>
        <w:tab/>
      </w:r>
    </w:p>
    <w:p w14:paraId="244EC4E3" w14:textId="3D12E96C" w:rsidR="008C7596" w:rsidRPr="00231759" w:rsidRDefault="008C7596" w:rsidP="008C7596">
      <w:pPr>
        <w:tabs>
          <w:tab w:val="left" w:leader="dot" w:pos="9072"/>
        </w:tabs>
        <w:spacing w:line="360" w:lineRule="auto"/>
        <w:rPr>
          <w:rFonts w:ascii="Arial" w:hAnsi="Arial" w:cs="Arial"/>
        </w:rPr>
      </w:pPr>
      <w:r w:rsidRPr="00275E81">
        <w:rPr>
          <w:rFonts w:ascii="Arial" w:eastAsia="Calibri" w:hAnsi="Arial" w:cs="Arial"/>
          <w:lang w:eastAsia="en-US"/>
        </w:rPr>
        <w:t>Podpis wnioskodaw</w:t>
      </w:r>
      <w:r w:rsidR="00182230">
        <w:rPr>
          <w:rFonts w:ascii="Arial" w:eastAsia="Calibri" w:hAnsi="Arial" w:cs="Arial"/>
          <w:lang w:eastAsia="en-US"/>
        </w:rPr>
        <w:t>c</w:t>
      </w:r>
      <w:r w:rsidRPr="00275E81">
        <w:rPr>
          <w:rFonts w:ascii="Arial" w:eastAsia="Calibri" w:hAnsi="Arial" w:cs="Arial"/>
          <w:lang w:eastAsia="en-US"/>
        </w:rPr>
        <w:t>y (dotyczy wersji papierowej):</w:t>
      </w:r>
      <w:r>
        <w:rPr>
          <w:rFonts w:ascii="Arial" w:eastAsia="Calibri" w:hAnsi="Arial" w:cs="Arial"/>
          <w:lang w:eastAsia="en-US"/>
        </w:rPr>
        <w:t xml:space="preserve"> </w:t>
      </w:r>
      <w:r>
        <w:rPr>
          <w:rFonts w:ascii="Arial" w:eastAsia="Calibri" w:hAnsi="Arial" w:cs="Arial"/>
          <w:lang w:eastAsia="en-US"/>
        </w:rPr>
        <w:tab/>
      </w:r>
      <w:bookmarkEnd w:id="2"/>
    </w:p>
    <w:p w14:paraId="3C7861CC" w14:textId="741C6A4E" w:rsidR="0092644B" w:rsidRPr="0092644B" w:rsidRDefault="0092644B" w:rsidP="00182230">
      <w:pPr>
        <w:spacing w:line="360" w:lineRule="auto"/>
        <w:rPr>
          <w:rFonts w:ascii="Arial" w:eastAsia="Calibri" w:hAnsi="Arial" w:cs="Arial"/>
          <w:b/>
          <w:lang w:eastAsia="en-US"/>
        </w:rPr>
      </w:pPr>
    </w:p>
    <w:bookmarkEnd w:id="0"/>
    <w:bookmarkEnd w:id="1"/>
    <w:sectPr w:rsidR="0092644B" w:rsidRPr="0092644B" w:rsidSect="00182230">
      <w:headerReference w:type="default" r:id="rId12"/>
      <w:footerReference w:type="default" r:id="rId13"/>
      <w:footnotePr>
        <w:numRestart w:val="eachSect"/>
      </w:footnotePr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3DC9" w14:textId="77777777" w:rsidR="00D71AB4" w:rsidRDefault="00D71AB4">
      <w:r>
        <w:separator/>
      </w:r>
    </w:p>
  </w:endnote>
  <w:endnote w:type="continuationSeparator" w:id="0">
    <w:p w14:paraId="0E3F97DF" w14:textId="77777777" w:rsidR="00D71AB4" w:rsidRDefault="00D71AB4">
      <w:r>
        <w:continuationSeparator/>
      </w:r>
    </w:p>
  </w:endnote>
  <w:endnote w:type="continuationNotice" w:id="1">
    <w:p w14:paraId="1E4167A5" w14:textId="77777777" w:rsidR="00D71AB4" w:rsidRDefault="00D71A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42047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165E3F77" w14:textId="77777777" w:rsidR="004E1E41" w:rsidRPr="00D72B49" w:rsidRDefault="004E1E41">
        <w:pPr>
          <w:pStyle w:val="Stopka"/>
          <w:jc w:val="right"/>
          <w:rPr>
            <w:rFonts w:ascii="Arial" w:hAnsi="Arial" w:cs="Arial"/>
          </w:rPr>
        </w:pPr>
        <w:r w:rsidRPr="00D72B49">
          <w:rPr>
            <w:rFonts w:ascii="Arial" w:hAnsi="Arial" w:cs="Arial"/>
          </w:rPr>
          <w:fldChar w:fldCharType="begin"/>
        </w:r>
        <w:r w:rsidRPr="00D72B49">
          <w:rPr>
            <w:rFonts w:ascii="Arial" w:hAnsi="Arial" w:cs="Arial"/>
          </w:rPr>
          <w:instrText>PAGE   \* MERGEFORMAT</w:instrText>
        </w:r>
        <w:r w:rsidRPr="00D72B49">
          <w:rPr>
            <w:rFonts w:ascii="Arial" w:hAnsi="Arial" w:cs="Arial"/>
          </w:rPr>
          <w:fldChar w:fldCharType="separate"/>
        </w:r>
        <w:r w:rsidRPr="00D72B49">
          <w:rPr>
            <w:rFonts w:ascii="Arial" w:hAnsi="Arial" w:cs="Arial"/>
          </w:rPr>
          <w:t>2</w:t>
        </w:r>
        <w:r w:rsidRPr="00D72B49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D53D" w14:textId="77777777" w:rsidR="00D71AB4" w:rsidRDefault="00D71AB4">
      <w:r>
        <w:separator/>
      </w:r>
    </w:p>
  </w:footnote>
  <w:footnote w:type="continuationSeparator" w:id="0">
    <w:p w14:paraId="3765325C" w14:textId="77777777" w:rsidR="00D71AB4" w:rsidRDefault="00D71AB4">
      <w:r>
        <w:continuationSeparator/>
      </w:r>
    </w:p>
  </w:footnote>
  <w:footnote w:type="continuationNotice" w:id="1">
    <w:p w14:paraId="6BA4A5E1" w14:textId="77777777" w:rsidR="00D71AB4" w:rsidRDefault="00D71AB4"/>
  </w:footnote>
  <w:footnote w:id="2">
    <w:p w14:paraId="3A1AE06B" w14:textId="77777777" w:rsidR="008C7596" w:rsidRPr="00304FF4" w:rsidRDefault="008C7596" w:rsidP="008C7596">
      <w:pPr>
        <w:pStyle w:val="Tekstprzypisudolnego"/>
        <w:spacing w:line="360" w:lineRule="auto"/>
        <w:ind w:left="142" w:hanging="142"/>
        <w:jc w:val="left"/>
        <w:rPr>
          <w:rFonts w:ascii="Arial" w:hAnsi="Arial" w:cs="Arial"/>
          <w:spacing w:val="0"/>
          <w:position w:val="0"/>
          <w:sz w:val="22"/>
          <w:szCs w:val="22"/>
        </w:rPr>
      </w:pPr>
      <w:r w:rsidRPr="00304FF4">
        <w:rPr>
          <w:rStyle w:val="Odwoanieprzypisudolnego"/>
          <w:rFonts w:ascii="Arial" w:hAnsi="Arial" w:cs="Arial"/>
          <w:spacing w:val="0"/>
          <w:position w:val="0"/>
          <w:sz w:val="22"/>
          <w:szCs w:val="22"/>
        </w:rPr>
        <w:footnoteRef/>
      </w:r>
      <w:r w:rsidRPr="00304FF4">
        <w:rPr>
          <w:rFonts w:ascii="Arial" w:hAnsi="Arial" w:cs="Arial"/>
          <w:spacing w:val="0"/>
          <w:position w:val="0"/>
          <w:sz w:val="22"/>
          <w:szCs w:val="22"/>
        </w:rPr>
        <w:tab/>
        <w:t>Kod jednostki wg spisu jednostek SGH, dostępnego na stronie internetowej jednostki.sgh.waw.p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6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shd w:val="clear" w:color="auto" w:fill="D9D9D9"/>
      <w:tblLook w:val="04A0" w:firstRow="1" w:lastRow="0" w:firstColumn="1" w:lastColumn="0" w:noHBand="0" w:noVBand="1"/>
    </w:tblPr>
    <w:tblGrid>
      <w:gridCol w:w="2830"/>
      <w:gridCol w:w="3555"/>
      <w:gridCol w:w="1531"/>
      <w:gridCol w:w="1146"/>
    </w:tblGrid>
    <w:tr w:rsidR="00182230" w:rsidRPr="00456B97" w14:paraId="6113D322" w14:textId="77777777" w:rsidTr="000007BB">
      <w:trPr>
        <w:trHeight w:val="841"/>
      </w:trPr>
      <w:tc>
        <w:tcPr>
          <w:tcW w:w="2830" w:type="dxa"/>
          <w:shd w:val="clear" w:color="auto" w:fill="D9D9D9"/>
        </w:tcPr>
        <w:p w14:paraId="66150E75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spacing w:line="360" w:lineRule="auto"/>
            <w:rPr>
              <w:rFonts w:ascii="Arial" w:hAnsi="Arial" w:cs="Arial"/>
              <w:color w:val="404040"/>
              <w:sz w:val="22"/>
              <w:szCs w:val="22"/>
            </w:rPr>
          </w:pPr>
          <w:bookmarkStart w:id="3" w:name="_Hlk86834879"/>
          <w:r>
            <w:rPr>
              <w:rFonts w:ascii="Arial" w:hAnsi="Arial" w:cs="Arial"/>
              <w:color w:val="404040"/>
              <w:sz w:val="22"/>
              <w:szCs w:val="22"/>
            </w:rPr>
            <w:t>Rezygnacja z uprawnień do korzystania z parkingu</w:t>
          </w:r>
        </w:p>
        <w:p w14:paraId="50D88E99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spacing w:line="360" w:lineRule="auto"/>
            <w:rPr>
              <w:color w:val="404040"/>
              <w:sz w:val="20"/>
              <w:szCs w:val="20"/>
            </w:rPr>
          </w:pPr>
          <w:proofErr w:type="spellStart"/>
          <w:r>
            <w:rPr>
              <w:rFonts w:ascii="Arial" w:hAnsi="Arial" w:cs="Arial"/>
              <w:color w:val="404040"/>
              <w:sz w:val="22"/>
              <w:szCs w:val="22"/>
            </w:rPr>
            <w:t>r</w:t>
          </w:r>
          <w:r w:rsidRPr="00456B97">
            <w:rPr>
              <w:rFonts w:ascii="Arial" w:hAnsi="Arial" w:cs="Arial"/>
              <w:color w:val="404040"/>
              <w:sz w:val="22"/>
              <w:szCs w:val="22"/>
            </w:rPr>
            <w:t>.a</w:t>
          </w:r>
          <w:proofErr w:type="spellEnd"/>
          <w:r w:rsidRPr="00456B97">
            <w:rPr>
              <w:rFonts w:ascii="Arial" w:hAnsi="Arial" w:cs="Arial"/>
              <w:color w:val="404040"/>
              <w:sz w:val="22"/>
              <w:szCs w:val="22"/>
            </w:rPr>
            <w:t>.</w:t>
          </w:r>
        </w:p>
      </w:tc>
      <w:tc>
        <w:tcPr>
          <w:tcW w:w="3555" w:type="dxa"/>
          <w:shd w:val="clear" w:color="auto" w:fill="D9D9D9"/>
        </w:tcPr>
        <w:p w14:paraId="1EE3533C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531" w:type="dxa"/>
          <w:shd w:val="clear" w:color="auto" w:fill="D9D9D9"/>
        </w:tcPr>
        <w:p w14:paraId="11FCDB7F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  <w:tc>
        <w:tcPr>
          <w:tcW w:w="1146" w:type="dxa"/>
          <w:shd w:val="clear" w:color="auto" w:fill="D9D9D9"/>
        </w:tcPr>
        <w:p w14:paraId="2C7D618B" w14:textId="77777777" w:rsidR="00182230" w:rsidRPr="00456B97" w:rsidRDefault="00182230" w:rsidP="00182230">
          <w:pPr>
            <w:tabs>
              <w:tab w:val="center" w:pos="4536"/>
              <w:tab w:val="right" w:pos="9072"/>
            </w:tabs>
            <w:rPr>
              <w:color w:val="404040"/>
              <w:sz w:val="20"/>
              <w:szCs w:val="20"/>
            </w:rPr>
          </w:pPr>
        </w:p>
      </w:tc>
    </w:tr>
    <w:bookmarkEnd w:id="3"/>
  </w:tbl>
  <w:p w14:paraId="638936B6" w14:textId="77777777" w:rsidR="00182230" w:rsidRDefault="0018223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5BC"/>
    <w:multiLevelType w:val="hybridMultilevel"/>
    <w:tmpl w:val="272E9D1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12E42"/>
    <w:multiLevelType w:val="hybridMultilevel"/>
    <w:tmpl w:val="B650BE3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55324"/>
    <w:multiLevelType w:val="hybridMultilevel"/>
    <w:tmpl w:val="3C18E4B8"/>
    <w:lvl w:ilvl="0" w:tplc="10528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4DEF"/>
    <w:multiLevelType w:val="hybridMultilevel"/>
    <w:tmpl w:val="07222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7D1C"/>
    <w:multiLevelType w:val="hybridMultilevel"/>
    <w:tmpl w:val="C5284A28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A0C31AE"/>
    <w:multiLevelType w:val="hybridMultilevel"/>
    <w:tmpl w:val="77D466CA"/>
    <w:lvl w:ilvl="0" w:tplc="AB0A1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187DD8"/>
    <w:multiLevelType w:val="hybridMultilevel"/>
    <w:tmpl w:val="93ACBADC"/>
    <w:lvl w:ilvl="0" w:tplc="18F4A686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C07F7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CE8A5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7410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00A4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405AF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8A34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74C85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C4D21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D9A71F0"/>
    <w:multiLevelType w:val="hybridMultilevel"/>
    <w:tmpl w:val="414679B2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2C39B9"/>
    <w:multiLevelType w:val="hybridMultilevel"/>
    <w:tmpl w:val="4AC61F66"/>
    <w:lvl w:ilvl="0" w:tplc="A8681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50739A"/>
    <w:multiLevelType w:val="hybridMultilevel"/>
    <w:tmpl w:val="BE94BDD2"/>
    <w:lvl w:ilvl="0" w:tplc="BDA29A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B35342"/>
    <w:multiLevelType w:val="hybridMultilevel"/>
    <w:tmpl w:val="A620C1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F32FB9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4043E"/>
    <w:multiLevelType w:val="hybridMultilevel"/>
    <w:tmpl w:val="FA4E45E2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2EF6569"/>
    <w:multiLevelType w:val="hybridMultilevel"/>
    <w:tmpl w:val="80943A7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35D6364"/>
    <w:multiLevelType w:val="hybridMultilevel"/>
    <w:tmpl w:val="7778BB2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8F59E3"/>
    <w:multiLevelType w:val="hybridMultilevel"/>
    <w:tmpl w:val="EEB41B88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AF9"/>
    <w:multiLevelType w:val="hybridMultilevel"/>
    <w:tmpl w:val="920EBAEA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287F5CD0"/>
    <w:multiLevelType w:val="hybridMultilevel"/>
    <w:tmpl w:val="C9A68E22"/>
    <w:lvl w:ilvl="0" w:tplc="D2D240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6C5B83"/>
    <w:multiLevelType w:val="hybridMultilevel"/>
    <w:tmpl w:val="ED5C7DD4"/>
    <w:lvl w:ilvl="0" w:tplc="AB462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9177AB"/>
    <w:multiLevelType w:val="hybridMultilevel"/>
    <w:tmpl w:val="71400CA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2E0A6CB9"/>
    <w:multiLevelType w:val="hybridMultilevel"/>
    <w:tmpl w:val="78E8E3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2EAA7178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045016E"/>
    <w:multiLevelType w:val="hybridMultilevel"/>
    <w:tmpl w:val="705CFE00"/>
    <w:lvl w:ilvl="0" w:tplc="CF5227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904D3"/>
    <w:multiLevelType w:val="hybridMultilevel"/>
    <w:tmpl w:val="7A048C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1111CE0"/>
    <w:multiLevelType w:val="hybridMultilevel"/>
    <w:tmpl w:val="037CECD0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2810C6"/>
    <w:multiLevelType w:val="hybridMultilevel"/>
    <w:tmpl w:val="66B8161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35DC6F6A"/>
    <w:multiLevelType w:val="hybridMultilevel"/>
    <w:tmpl w:val="2FFC6564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27" w15:restartNumberingAfterBreak="0">
    <w:nsid w:val="37BB4FCF"/>
    <w:multiLevelType w:val="hybridMultilevel"/>
    <w:tmpl w:val="9CB6993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4796B6EE">
      <w:start w:val="1"/>
      <w:numFmt w:val="decimal"/>
      <w:lvlText w:val="%2)"/>
      <w:lvlJc w:val="left"/>
      <w:pPr>
        <w:ind w:left="1788" w:hanging="360"/>
      </w:pPr>
      <w:rPr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4074714F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FF7326"/>
    <w:multiLevelType w:val="hybridMultilevel"/>
    <w:tmpl w:val="70DE74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CF27FC"/>
    <w:multiLevelType w:val="hybridMultilevel"/>
    <w:tmpl w:val="3638599E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494C2304"/>
    <w:multiLevelType w:val="hybridMultilevel"/>
    <w:tmpl w:val="37C4A33C"/>
    <w:lvl w:ilvl="0" w:tplc="04150011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2" w15:restartNumberingAfterBreak="0">
    <w:nsid w:val="4E820FC3"/>
    <w:multiLevelType w:val="hybridMultilevel"/>
    <w:tmpl w:val="DBE6BC5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654A9E"/>
    <w:multiLevelType w:val="hybridMultilevel"/>
    <w:tmpl w:val="D39A79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F41"/>
    <w:multiLevelType w:val="hybridMultilevel"/>
    <w:tmpl w:val="53C87486"/>
    <w:lvl w:ilvl="0" w:tplc="8064F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56F456C"/>
    <w:multiLevelType w:val="hybridMultilevel"/>
    <w:tmpl w:val="7284AF1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906915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327B2"/>
    <w:multiLevelType w:val="hybridMultilevel"/>
    <w:tmpl w:val="1204A930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8DF3BEE"/>
    <w:multiLevelType w:val="hybridMultilevel"/>
    <w:tmpl w:val="FD3EE0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F6AE6"/>
    <w:multiLevelType w:val="hybridMultilevel"/>
    <w:tmpl w:val="A5706D3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5BAA4741"/>
    <w:multiLevelType w:val="hybridMultilevel"/>
    <w:tmpl w:val="A0C42230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0" w15:restartNumberingAfterBreak="0">
    <w:nsid w:val="5EBB7503"/>
    <w:multiLevelType w:val="hybridMultilevel"/>
    <w:tmpl w:val="A00218F4"/>
    <w:lvl w:ilvl="0" w:tplc="360CB5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EA5F51"/>
    <w:multiLevelType w:val="hybridMultilevel"/>
    <w:tmpl w:val="C446269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ED5D17"/>
    <w:multiLevelType w:val="hybridMultilevel"/>
    <w:tmpl w:val="0ED09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835509"/>
    <w:multiLevelType w:val="hybridMultilevel"/>
    <w:tmpl w:val="58AE7700"/>
    <w:lvl w:ilvl="0" w:tplc="C9CA07DE">
      <w:start w:val="1"/>
      <w:numFmt w:val="decimal"/>
      <w:lvlText w:val="%1."/>
      <w:lvlJc w:val="left"/>
      <w:pPr>
        <w:ind w:left="283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E25BD0">
      <w:start w:val="1"/>
      <w:numFmt w:val="decimal"/>
      <w:lvlText w:val="%2)"/>
      <w:lvlJc w:val="left"/>
      <w:pPr>
        <w:ind w:left="708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8475E4">
      <w:start w:val="1"/>
      <w:numFmt w:val="lowerRoman"/>
      <w:lvlText w:val="%3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96D92A">
      <w:start w:val="1"/>
      <w:numFmt w:val="decimal"/>
      <w:lvlText w:val="%4"/>
      <w:lvlJc w:val="left"/>
      <w:pPr>
        <w:ind w:left="22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46F94">
      <w:start w:val="1"/>
      <w:numFmt w:val="lowerLetter"/>
      <w:lvlText w:val="%5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68C15E8">
      <w:start w:val="1"/>
      <w:numFmt w:val="lowerRoman"/>
      <w:lvlText w:val="%6"/>
      <w:lvlJc w:val="left"/>
      <w:pPr>
        <w:ind w:left="36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0EEAB8">
      <w:start w:val="1"/>
      <w:numFmt w:val="decimal"/>
      <w:lvlText w:val="%7"/>
      <w:lvlJc w:val="left"/>
      <w:pPr>
        <w:ind w:left="43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0668A">
      <w:start w:val="1"/>
      <w:numFmt w:val="lowerLetter"/>
      <w:lvlText w:val="%8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0C0D6A">
      <w:start w:val="1"/>
      <w:numFmt w:val="lowerRoman"/>
      <w:lvlText w:val="%9"/>
      <w:lvlJc w:val="left"/>
      <w:pPr>
        <w:ind w:left="58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A057FE7"/>
    <w:multiLevelType w:val="hybridMultilevel"/>
    <w:tmpl w:val="2C4A760A"/>
    <w:lvl w:ilvl="0" w:tplc="DFFA0C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6577B"/>
    <w:multiLevelType w:val="hybridMultilevel"/>
    <w:tmpl w:val="A60CCB2C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6" w15:restartNumberingAfterBreak="0">
    <w:nsid w:val="6DE001D2"/>
    <w:multiLevelType w:val="hybridMultilevel"/>
    <w:tmpl w:val="23D6378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7" w15:restartNumberingAfterBreak="0">
    <w:nsid w:val="6F3B7CF4"/>
    <w:multiLevelType w:val="hybridMultilevel"/>
    <w:tmpl w:val="FD3EE0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9933FF"/>
    <w:multiLevelType w:val="hybridMultilevel"/>
    <w:tmpl w:val="D42C4EC6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9" w15:restartNumberingAfterBreak="0">
    <w:nsid w:val="7358526A"/>
    <w:multiLevelType w:val="hybridMultilevel"/>
    <w:tmpl w:val="075E1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861C45"/>
    <w:multiLevelType w:val="hybridMultilevel"/>
    <w:tmpl w:val="EE5E18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6734E4"/>
    <w:multiLevelType w:val="hybridMultilevel"/>
    <w:tmpl w:val="AA10C4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70327"/>
    <w:multiLevelType w:val="hybridMultilevel"/>
    <w:tmpl w:val="36024658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3" w15:restartNumberingAfterBreak="0">
    <w:nsid w:val="77DD2343"/>
    <w:multiLevelType w:val="hybridMultilevel"/>
    <w:tmpl w:val="230CD2F8"/>
    <w:lvl w:ilvl="0" w:tplc="29FCFA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5C61E6"/>
    <w:multiLevelType w:val="hybridMultilevel"/>
    <w:tmpl w:val="38C0660A"/>
    <w:lvl w:ilvl="0" w:tplc="2CBA54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E7B1BE4"/>
    <w:multiLevelType w:val="hybridMultilevel"/>
    <w:tmpl w:val="5C92C898"/>
    <w:lvl w:ilvl="0" w:tplc="0A0A8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2435422">
    <w:abstractNumId w:val="52"/>
  </w:num>
  <w:num w:numId="2" w16cid:durableId="1743915051">
    <w:abstractNumId w:val="8"/>
  </w:num>
  <w:num w:numId="3" w16cid:durableId="102457825">
    <w:abstractNumId w:val="9"/>
  </w:num>
  <w:num w:numId="4" w16cid:durableId="1810052593">
    <w:abstractNumId w:val="27"/>
  </w:num>
  <w:num w:numId="5" w16cid:durableId="1913275001">
    <w:abstractNumId w:val="44"/>
  </w:num>
  <w:num w:numId="6" w16cid:durableId="1663047673">
    <w:abstractNumId w:val="46"/>
  </w:num>
  <w:num w:numId="7" w16cid:durableId="1435515261">
    <w:abstractNumId w:val="23"/>
  </w:num>
  <w:num w:numId="8" w16cid:durableId="1029182671">
    <w:abstractNumId w:val="0"/>
  </w:num>
  <w:num w:numId="9" w16cid:durableId="1691568760">
    <w:abstractNumId w:val="12"/>
  </w:num>
  <w:num w:numId="10" w16cid:durableId="2101028547">
    <w:abstractNumId w:val="30"/>
  </w:num>
  <w:num w:numId="11" w16cid:durableId="1984692275">
    <w:abstractNumId w:val="53"/>
  </w:num>
  <w:num w:numId="12" w16cid:durableId="746222824">
    <w:abstractNumId w:val="32"/>
  </w:num>
  <w:num w:numId="13" w16cid:durableId="416287672">
    <w:abstractNumId w:val="39"/>
  </w:num>
  <w:num w:numId="14" w16cid:durableId="953756043">
    <w:abstractNumId w:val="40"/>
  </w:num>
  <w:num w:numId="15" w16cid:durableId="496650826">
    <w:abstractNumId w:val="38"/>
  </w:num>
  <w:num w:numId="16" w16cid:durableId="1581283624">
    <w:abstractNumId w:val="16"/>
  </w:num>
  <w:num w:numId="17" w16cid:durableId="797257653">
    <w:abstractNumId w:val="15"/>
  </w:num>
  <w:num w:numId="18" w16cid:durableId="1753157496">
    <w:abstractNumId w:val="45"/>
  </w:num>
  <w:num w:numId="19" w16cid:durableId="912472672">
    <w:abstractNumId w:val="24"/>
  </w:num>
  <w:num w:numId="20" w16cid:durableId="124085591">
    <w:abstractNumId w:val="22"/>
  </w:num>
  <w:num w:numId="21" w16cid:durableId="1523468739">
    <w:abstractNumId w:val="19"/>
  </w:num>
  <w:num w:numId="22" w16cid:durableId="110252047">
    <w:abstractNumId w:val="25"/>
  </w:num>
  <w:num w:numId="23" w16cid:durableId="306932485">
    <w:abstractNumId w:val="13"/>
  </w:num>
  <w:num w:numId="24" w16cid:durableId="1395157963">
    <w:abstractNumId w:val="48"/>
  </w:num>
  <w:num w:numId="25" w16cid:durableId="864055304">
    <w:abstractNumId w:val="36"/>
  </w:num>
  <w:num w:numId="26" w16cid:durableId="759563713">
    <w:abstractNumId w:val="20"/>
  </w:num>
  <w:num w:numId="27" w16cid:durableId="1365325467">
    <w:abstractNumId w:val="42"/>
  </w:num>
  <w:num w:numId="28" w16cid:durableId="98192810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21842317">
    <w:abstractNumId w:val="43"/>
  </w:num>
  <w:num w:numId="30" w16cid:durableId="2112627167">
    <w:abstractNumId w:val="6"/>
  </w:num>
  <w:num w:numId="31" w16cid:durableId="1815878473">
    <w:abstractNumId w:val="28"/>
  </w:num>
  <w:num w:numId="32" w16cid:durableId="1107046356">
    <w:abstractNumId w:val="21"/>
  </w:num>
  <w:num w:numId="33" w16cid:durableId="1332417226">
    <w:abstractNumId w:val="18"/>
  </w:num>
  <w:num w:numId="34" w16cid:durableId="901477837">
    <w:abstractNumId w:val="14"/>
  </w:num>
  <w:num w:numId="35" w16cid:durableId="1409814712">
    <w:abstractNumId w:val="49"/>
  </w:num>
  <w:num w:numId="36" w16cid:durableId="204148196">
    <w:abstractNumId w:val="10"/>
  </w:num>
  <w:num w:numId="37" w16cid:durableId="1395742803">
    <w:abstractNumId w:val="35"/>
  </w:num>
  <w:num w:numId="38" w16cid:durableId="2069834641">
    <w:abstractNumId w:val="31"/>
  </w:num>
  <w:num w:numId="39" w16cid:durableId="934824789">
    <w:abstractNumId w:val="54"/>
  </w:num>
  <w:num w:numId="40" w16cid:durableId="358314418">
    <w:abstractNumId w:val="34"/>
  </w:num>
  <w:num w:numId="41" w16cid:durableId="1555777484">
    <w:abstractNumId w:val="41"/>
  </w:num>
  <w:num w:numId="42" w16cid:durableId="1768847862">
    <w:abstractNumId w:val="7"/>
  </w:num>
  <w:num w:numId="43" w16cid:durableId="1329558780">
    <w:abstractNumId w:val="50"/>
  </w:num>
  <w:num w:numId="44" w16cid:durableId="1803690833">
    <w:abstractNumId w:val="3"/>
  </w:num>
  <w:num w:numId="45" w16cid:durableId="1675107604">
    <w:abstractNumId w:val="33"/>
  </w:num>
  <w:num w:numId="46" w16cid:durableId="280233347">
    <w:abstractNumId w:val="5"/>
  </w:num>
  <w:num w:numId="47" w16cid:durableId="625084886">
    <w:abstractNumId w:val="17"/>
  </w:num>
  <w:num w:numId="48" w16cid:durableId="1677924838">
    <w:abstractNumId w:val="4"/>
  </w:num>
  <w:num w:numId="49" w16cid:durableId="1658025001">
    <w:abstractNumId w:val="1"/>
  </w:num>
  <w:num w:numId="50" w16cid:durableId="666634836">
    <w:abstractNumId w:val="26"/>
  </w:num>
  <w:num w:numId="51" w16cid:durableId="244149357">
    <w:abstractNumId w:val="29"/>
  </w:num>
  <w:num w:numId="52" w16cid:durableId="437261419">
    <w:abstractNumId w:val="37"/>
  </w:num>
  <w:num w:numId="53" w16cid:durableId="401415712">
    <w:abstractNumId w:val="47"/>
  </w:num>
  <w:num w:numId="54" w16cid:durableId="1602447315">
    <w:abstractNumId w:val="11"/>
  </w:num>
  <w:num w:numId="55" w16cid:durableId="1051346983">
    <w:abstractNumId w:val="51"/>
  </w:num>
  <w:num w:numId="56" w16cid:durableId="1880706505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4710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A2NjExMjQ2MTZR0lEKTi0uzszPAykwrAUAPG26DSwAAAA="/>
    <w:docVar w:name="LE_Links" w:val="{A589424A-37C2-456A-99B3-C86787214ED3}"/>
  </w:docVars>
  <w:rsids>
    <w:rsidRoot w:val="00EF321B"/>
    <w:rsid w:val="000006F3"/>
    <w:rsid w:val="000007A6"/>
    <w:rsid w:val="00000FA9"/>
    <w:rsid w:val="00003674"/>
    <w:rsid w:val="0000518C"/>
    <w:rsid w:val="0000595F"/>
    <w:rsid w:val="00010609"/>
    <w:rsid w:val="000107F1"/>
    <w:rsid w:val="00010D7F"/>
    <w:rsid w:val="00010DFE"/>
    <w:rsid w:val="00011D1F"/>
    <w:rsid w:val="00012BAB"/>
    <w:rsid w:val="00012E8E"/>
    <w:rsid w:val="00014600"/>
    <w:rsid w:val="000178F9"/>
    <w:rsid w:val="0002008B"/>
    <w:rsid w:val="000203D2"/>
    <w:rsid w:val="000206D1"/>
    <w:rsid w:val="00021FEA"/>
    <w:rsid w:val="00024C91"/>
    <w:rsid w:val="00027077"/>
    <w:rsid w:val="000303B0"/>
    <w:rsid w:val="00030DAB"/>
    <w:rsid w:val="00032043"/>
    <w:rsid w:val="00032EDB"/>
    <w:rsid w:val="000335A9"/>
    <w:rsid w:val="00033D10"/>
    <w:rsid w:val="00033E0F"/>
    <w:rsid w:val="00035611"/>
    <w:rsid w:val="000373F2"/>
    <w:rsid w:val="00040863"/>
    <w:rsid w:val="000411FE"/>
    <w:rsid w:val="00041DBC"/>
    <w:rsid w:val="00042020"/>
    <w:rsid w:val="00044503"/>
    <w:rsid w:val="00044BCE"/>
    <w:rsid w:val="000452FB"/>
    <w:rsid w:val="00045CF2"/>
    <w:rsid w:val="00045F24"/>
    <w:rsid w:val="00046CB8"/>
    <w:rsid w:val="00047203"/>
    <w:rsid w:val="00051F6F"/>
    <w:rsid w:val="00053452"/>
    <w:rsid w:val="000544D3"/>
    <w:rsid w:val="00054762"/>
    <w:rsid w:val="00054C8F"/>
    <w:rsid w:val="0005573C"/>
    <w:rsid w:val="00055F01"/>
    <w:rsid w:val="00055FD3"/>
    <w:rsid w:val="000574CD"/>
    <w:rsid w:val="00057AF6"/>
    <w:rsid w:val="00060009"/>
    <w:rsid w:val="00061C9C"/>
    <w:rsid w:val="0006366F"/>
    <w:rsid w:val="00064460"/>
    <w:rsid w:val="00065D9C"/>
    <w:rsid w:val="00066120"/>
    <w:rsid w:val="00066DE6"/>
    <w:rsid w:val="0007201B"/>
    <w:rsid w:val="000720E9"/>
    <w:rsid w:val="00072EFB"/>
    <w:rsid w:val="00073A9F"/>
    <w:rsid w:val="00073D70"/>
    <w:rsid w:val="00074A06"/>
    <w:rsid w:val="00074C29"/>
    <w:rsid w:val="000779FB"/>
    <w:rsid w:val="00077D0D"/>
    <w:rsid w:val="000805D1"/>
    <w:rsid w:val="000806FF"/>
    <w:rsid w:val="00084388"/>
    <w:rsid w:val="00085258"/>
    <w:rsid w:val="000868F9"/>
    <w:rsid w:val="000874C4"/>
    <w:rsid w:val="000903A6"/>
    <w:rsid w:val="000908AD"/>
    <w:rsid w:val="00090966"/>
    <w:rsid w:val="00090BA6"/>
    <w:rsid w:val="00091F6A"/>
    <w:rsid w:val="00092928"/>
    <w:rsid w:val="00093308"/>
    <w:rsid w:val="00093B1D"/>
    <w:rsid w:val="00094826"/>
    <w:rsid w:val="00095F03"/>
    <w:rsid w:val="000965D2"/>
    <w:rsid w:val="000A0006"/>
    <w:rsid w:val="000A18F5"/>
    <w:rsid w:val="000A3581"/>
    <w:rsid w:val="000A3D03"/>
    <w:rsid w:val="000A5718"/>
    <w:rsid w:val="000A5A29"/>
    <w:rsid w:val="000A5E61"/>
    <w:rsid w:val="000A661B"/>
    <w:rsid w:val="000B011C"/>
    <w:rsid w:val="000B0503"/>
    <w:rsid w:val="000B13B6"/>
    <w:rsid w:val="000B17D7"/>
    <w:rsid w:val="000B286D"/>
    <w:rsid w:val="000B33D1"/>
    <w:rsid w:val="000B52AF"/>
    <w:rsid w:val="000B6A68"/>
    <w:rsid w:val="000B7A61"/>
    <w:rsid w:val="000C0D17"/>
    <w:rsid w:val="000C1345"/>
    <w:rsid w:val="000C35A6"/>
    <w:rsid w:val="000C6940"/>
    <w:rsid w:val="000C7548"/>
    <w:rsid w:val="000C7945"/>
    <w:rsid w:val="000D044A"/>
    <w:rsid w:val="000D13E7"/>
    <w:rsid w:val="000D2EA9"/>
    <w:rsid w:val="000D3B40"/>
    <w:rsid w:val="000D40BC"/>
    <w:rsid w:val="000D4D2E"/>
    <w:rsid w:val="000D513D"/>
    <w:rsid w:val="000D52CB"/>
    <w:rsid w:val="000D61E2"/>
    <w:rsid w:val="000E0E0E"/>
    <w:rsid w:val="000E1B9C"/>
    <w:rsid w:val="000E58C1"/>
    <w:rsid w:val="000E5916"/>
    <w:rsid w:val="000E5C31"/>
    <w:rsid w:val="000E5FFF"/>
    <w:rsid w:val="000E63B5"/>
    <w:rsid w:val="000E68B4"/>
    <w:rsid w:val="000E6D1D"/>
    <w:rsid w:val="000F247A"/>
    <w:rsid w:val="000F248C"/>
    <w:rsid w:val="000F2BEA"/>
    <w:rsid w:val="000F73F5"/>
    <w:rsid w:val="00100565"/>
    <w:rsid w:val="0010316C"/>
    <w:rsid w:val="00103AED"/>
    <w:rsid w:val="00104706"/>
    <w:rsid w:val="001059FF"/>
    <w:rsid w:val="0010625D"/>
    <w:rsid w:val="001062FB"/>
    <w:rsid w:val="001065F3"/>
    <w:rsid w:val="001107B5"/>
    <w:rsid w:val="00111684"/>
    <w:rsid w:val="00112233"/>
    <w:rsid w:val="00113145"/>
    <w:rsid w:val="00113E6F"/>
    <w:rsid w:val="00114092"/>
    <w:rsid w:val="001179AF"/>
    <w:rsid w:val="00120041"/>
    <w:rsid w:val="001235CA"/>
    <w:rsid w:val="00123A3E"/>
    <w:rsid w:val="001242FA"/>
    <w:rsid w:val="00124799"/>
    <w:rsid w:val="00124DC1"/>
    <w:rsid w:val="00125A14"/>
    <w:rsid w:val="001267AF"/>
    <w:rsid w:val="00127668"/>
    <w:rsid w:val="0013044B"/>
    <w:rsid w:val="0013057B"/>
    <w:rsid w:val="00130ED2"/>
    <w:rsid w:val="00133927"/>
    <w:rsid w:val="001363EF"/>
    <w:rsid w:val="00136D5D"/>
    <w:rsid w:val="00140C23"/>
    <w:rsid w:val="00141301"/>
    <w:rsid w:val="00141E28"/>
    <w:rsid w:val="0014359A"/>
    <w:rsid w:val="00143852"/>
    <w:rsid w:val="00143E49"/>
    <w:rsid w:val="001440B9"/>
    <w:rsid w:val="00144ADC"/>
    <w:rsid w:val="001455B6"/>
    <w:rsid w:val="001467DF"/>
    <w:rsid w:val="001470F4"/>
    <w:rsid w:val="0014785F"/>
    <w:rsid w:val="00147908"/>
    <w:rsid w:val="00152A72"/>
    <w:rsid w:val="00154125"/>
    <w:rsid w:val="001542F6"/>
    <w:rsid w:val="001572F6"/>
    <w:rsid w:val="00157590"/>
    <w:rsid w:val="00157D78"/>
    <w:rsid w:val="00160DCA"/>
    <w:rsid w:val="00161A4B"/>
    <w:rsid w:val="00161EBB"/>
    <w:rsid w:val="0016303B"/>
    <w:rsid w:val="00165A0F"/>
    <w:rsid w:val="001661CC"/>
    <w:rsid w:val="00170188"/>
    <w:rsid w:val="00172AD3"/>
    <w:rsid w:val="00173734"/>
    <w:rsid w:val="00173809"/>
    <w:rsid w:val="0017628D"/>
    <w:rsid w:val="00176BEE"/>
    <w:rsid w:val="00177DF5"/>
    <w:rsid w:val="00182230"/>
    <w:rsid w:val="0018517E"/>
    <w:rsid w:val="00185865"/>
    <w:rsid w:val="00185F22"/>
    <w:rsid w:val="001861D3"/>
    <w:rsid w:val="00191312"/>
    <w:rsid w:val="00194085"/>
    <w:rsid w:val="00194F9A"/>
    <w:rsid w:val="001963C2"/>
    <w:rsid w:val="0019678A"/>
    <w:rsid w:val="001968B1"/>
    <w:rsid w:val="00197BC5"/>
    <w:rsid w:val="00197D44"/>
    <w:rsid w:val="001A1D15"/>
    <w:rsid w:val="001A336C"/>
    <w:rsid w:val="001A39E5"/>
    <w:rsid w:val="001A40B1"/>
    <w:rsid w:val="001A474A"/>
    <w:rsid w:val="001A4AFE"/>
    <w:rsid w:val="001A4E3C"/>
    <w:rsid w:val="001A6D5D"/>
    <w:rsid w:val="001B0351"/>
    <w:rsid w:val="001B05AA"/>
    <w:rsid w:val="001B18CD"/>
    <w:rsid w:val="001B1B5F"/>
    <w:rsid w:val="001B261D"/>
    <w:rsid w:val="001B51B9"/>
    <w:rsid w:val="001B5910"/>
    <w:rsid w:val="001B6D0B"/>
    <w:rsid w:val="001C37B5"/>
    <w:rsid w:val="001C3B95"/>
    <w:rsid w:val="001C4984"/>
    <w:rsid w:val="001C4B69"/>
    <w:rsid w:val="001C4DD5"/>
    <w:rsid w:val="001C7430"/>
    <w:rsid w:val="001C74AC"/>
    <w:rsid w:val="001D0370"/>
    <w:rsid w:val="001D05CB"/>
    <w:rsid w:val="001D060E"/>
    <w:rsid w:val="001D13B0"/>
    <w:rsid w:val="001D26FF"/>
    <w:rsid w:val="001D2F3E"/>
    <w:rsid w:val="001D471B"/>
    <w:rsid w:val="001D477F"/>
    <w:rsid w:val="001D50E4"/>
    <w:rsid w:val="001D6295"/>
    <w:rsid w:val="001D6CBA"/>
    <w:rsid w:val="001E0808"/>
    <w:rsid w:val="001E176B"/>
    <w:rsid w:val="001E3130"/>
    <w:rsid w:val="001E3A2F"/>
    <w:rsid w:val="001E51BC"/>
    <w:rsid w:val="001F1E8B"/>
    <w:rsid w:val="001F28F2"/>
    <w:rsid w:val="001F35B7"/>
    <w:rsid w:val="001F36DF"/>
    <w:rsid w:val="001F42FC"/>
    <w:rsid w:val="001F52FE"/>
    <w:rsid w:val="001F5907"/>
    <w:rsid w:val="001F5E82"/>
    <w:rsid w:val="001F79E1"/>
    <w:rsid w:val="001F7E03"/>
    <w:rsid w:val="002040AE"/>
    <w:rsid w:val="002061FE"/>
    <w:rsid w:val="00206EA7"/>
    <w:rsid w:val="0020711F"/>
    <w:rsid w:val="00210B79"/>
    <w:rsid w:val="00214A6A"/>
    <w:rsid w:val="0021512C"/>
    <w:rsid w:val="00215D46"/>
    <w:rsid w:val="00215D83"/>
    <w:rsid w:val="002160C4"/>
    <w:rsid w:val="00216293"/>
    <w:rsid w:val="002169DA"/>
    <w:rsid w:val="00216CEF"/>
    <w:rsid w:val="00217B38"/>
    <w:rsid w:val="002208E4"/>
    <w:rsid w:val="002218BA"/>
    <w:rsid w:val="0022518A"/>
    <w:rsid w:val="00227AE0"/>
    <w:rsid w:val="00231759"/>
    <w:rsid w:val="002322A9"/>
    <w:rsid w:val="002324E8"/>
    <w:rsid w:val="00233320"/>
    <w:rsid w:val="002401CA"/>
    <w:rsid w:val="0024028E"/>
    <w:rsid w:val="002402B4"/>
    <w:rsid w:val="002402B5"/>
    <w:rsid w:val="002413A8"/>
    <w:rsid w:val="00241B0C"/>
    <w:rsid w:val="00242697"/>
    <w:rsid w:val="00242DFD"/>
    <w:rsid w:val="0024360B"/>
    <w:rsid w:val="0024491D"/>
    <w:rsid w:val="00245FD8"/>
    <w:rsid w:val="002475E6"/>
    <w:rsid w:val="002477A5"/>
    <w:rsid w:val="00247A10"/>
    <w:rsid w:val="00250DBB"/>
    <w:rsid w:val="00250EAE"/>
    <w:rsid w:val="00252EB0"/>
    <w:rsid w:val="00253C40"/>
    <w:rsid w:val="0025407D"/>
    <w:rsid w:val="00255457"/>
    <w:rsid w:val="00255DC4"/>
    <w:rsid w:val="002564C1"/>
    <w:rsid w:val="0025759F"/>
    <w:rsid w:val="002601C8"/>
    <w:rsid w:val="00260B75"/>
    <w:rsid w:val="00261753"/>
    <w:rsid w:val="002630C3"/>
    <w:rsid w:val="002638F2"/>
    <w:rsid w:val="00263FCE"/>
    <w:rsid w:val="002649F5"/>
    <w:rsid w:val="00264FB5"/>
    <w:rsid w:val="0026692E"/>
    <w:rsid w:val="00266B85"/>
    <w:rsid w:val="00271253"/>
    <w:rsid w:val="00272D9C"/>
    <w:rsid w:val="00273831"/>
    <w:rsid w:val="00273C56"/>
    <w:rsid w:val="00274D38"/>
    <w:rsid w:val="00274DB5"/>
    <w:rsid w:val="00275E81"/>
    <w:rsid w:val="00275FCA"/>
    <w:rsid w:val="00276C7A"/>
    <w:rsid w:val="00282C84"/>
    <w:rsid w:val="002831D2"/>
    <w:rsid w:val="00283974"/>
    <w:rsid w:val="00285051"/>
    <w:rsid w:val="002855BE"/>
    <w:rsid w:val="0029064B"/>
    <w:rsid w:val="00293410"/>
    <w:rsid w:val="00293E6B"/>
    <w:rsid w:val="00294D5A"/>
    <w:rsid w:val="00294F78"/>
    <w:rsid w:val="00296598"/>
    <w:rsid w:val="00297768"/>
    <w:rsid w:val="002A0FAD"/>
    <w:rsid w:val="002A18BF"/>
    <w:rsid w:val="002A30E7"/>
    <w:rsid w:val="002A374C"/>
    <w:rsid w:val="002A4407"/>
    <w:rsid w:val="002A5508"/>
    <w:rsid w:val="002A56C2"/>
    <w:rsid w:val="002B0127"/>
    <w:rsid w:val="002B1819"/>
    <w:rsid w:val="002B221B"/>
    <w:rsid w:val="002B37CC"/>
    <w:rsid w:val="002B4638"/>
    <w:rsid w:val="002B59FF"/>
    <w:rsid w:val="002B70AD"/>
    <w:rsid w:val="002C1ADD"/>
    <w:rsid w:val="002C1B6E"/>
    <w:rsid w:val="002C2CFA"/>
    <w:rsid w:val="002C4174"/>
    <w:rsid w:val="002C4682"/>
    <w:rsid w:val="002C520C"/>
    <w:rsid w:val="002C557B"/>
    <w:rsid w:val="002C582C"/>
    <w:rsid w:val="002C7261"/>
    <w:rsid w:val="002C78BE"/>
    <w:rsid w:val="002D00D0"/>
    <w:rsid w:val="002D0378"/>
    <w:rsid w:val="002D03A5"/>
    <w:rsid w:val="002D0FDF"/>
    <w:rsid w:val="002D2115"/>
    <w:rsid w:val="002D3943"/>
    <w:rsid w:val="002D39A6"/>
    <w:rsid w:val="002D4630"/>
    <w:rsid w:val="002D47B7"/>
    <w:rsid w:val="002D4D13"/>
    <w:rsid w:val="002D636E"/>
    <w:rsid w:val="002D6A67"/>
    <w:rsid w:val="002E0FC7"/>
    <w:rsid w:val="002E1576"/>
    <w:rsid w:val="002E216A"/>
    <w:rsid w:val="002E269A"/>
    <w:rsid w:val="002E2713"/>
    <w:rsid w:val="002E362A"/>
    <w:rsid w:val="002E5A95"/>
    <w:rsid w:val="002E655E"/>
    <w:rsid w:val="002E73E6"/>
    <w:rsid w:val="002F01F6"/>
    <w:rsid w:val="002F0492"/>
    <w:rsid w:val="002F0747"/>
    <w:rsid w:val="002F0D13"/>
    <w:rsid w:val="002F31F2"/>
    <w:rsid w:val="002F41D0"/>
    <w:rsid w:val="002F4903"/>
    <w:rsid w:val="002F7787"/>
    <w:rsid w:val="002F7C9F"/>
    <w:rsid w:val="00302948"/>
    <w:rsid w:val="003034CB"/>
    <w:rsid w:val="00303599"/>
    <w:rsid w:val="00304213"/>
    <w:rsid w:val="00304FF4"/>
    <w:rsid w:val="003053AC"/>
    <w:rsid w:val="00310C79"/>
    <w:rsid w:val="00311950"/>
    <w:rsid w:val="00314D4A"/>
    <w:rsid w:val="003151F8"/>
    <w:rsid w:val="0031575B"/>
    <w:rsid w:val="00315C06"/>
    <w:rsid w:val="00317FD9"/>
    <w:rsid w:val="003200B5"/>
    <w:rsid w:val="003210E7"/>
    <w:rsid w:val="003248EC"/>
    <w:rsid w:val="003263AE"/>
    <w:rsid w:val="00326697"/>
    <w:rsid w:val="00327EC6"/>
    <w:rsid w:val="0033019D"/>
    <w:rsid w:val="003307B9"/>
    <w:rsid w:val="00330AAC"/>
    <w:rsid w:val="00332B5E"/>
    <w:rsid w:val="00332BB2"/>
    <w:rsid w:val="00333962"/>
    <w:rsid w:val="00335714"/>
    <w:rsid w:val="00335AF0"/>
    <w:rsid w:val="00336A83"/>
    <w:rsid w:val="00336FEE"/>
    <w:rsid w:val="00340E79"/>
    <w:rsid w:val="003415CE"/>
    <w:rsid w:val="003421BB"/>
    <w:rsid w:val="00342A37"/>
    <w:rsid w:val="003434DF"/>
    <w:rsid w:val="00343913"/>
    <w:rsid w:val="00345D7A"/>
    <w:rsid w:val="0034612F"/>
    <w:rsid w:val="0034652E"/>
    <w:rsid w:val="003474EA"/>
    <w:rsid w:val="00351C64"/>
    <w:rsid w:val="0035284F"/>
    <w:rsid w:val="003546D4"/>
    <w:rsid w:val="00357E5F"/>
    <w:rsid w:val="003618FF"/>
    <w:rsid w:val="00361A13"/>
    <w:rsid w:val="0036274E"/>
    <w:rsid w:val="003627E1"/>
    <w:rsid w:val="00364B98"/>
    <w:rsid w:val="003657F9"/>
    <w:rsid w:val="003660F8"/>
    <w:rsid w:val="00366469"/>
    <w:rsid w:val="0036672E"/>
    <w:rsid w:val="00366CF3"/>
    <w:rsid w:val="00371D80"/>
    <w:rsid w:val="00372CCC"/>
    <w:rsid w:val="00373585"/>
    <w:rsid w:val="003736B0"/>
    <w:rsid w:val="0037468A"/>
    <w:rsid w:val="00374A20"/>
    <w:rsid w:val="00375A30"/>
    <w:rsid w:val="00376147"/>
    <w:rsid w:val="00376191"/>
    <w:rsid w:val="00376BF5"/>
    <w:rsid w:val="00377A90"/>
    <w:rsid w:val="00380D74"/>
    <w:rsid w:val="00381B5A"/>
    <w:rsid w:val="00382E63"/>
    <w:rsid w:val="00383524"/>
    <w:rsid w:val="00384324"/>
    <w:rsid w:val="003858DC"/>
    <w:rsid w:val="00386975"/>
    <w:rsid w:val="00386C12"/>
    <w:rsid w:val="00390A9E"/>
    <w:rsid w:val="003914D2"/>
    <w:rsid w:val="00392E99"/>
    <w:rsid w:val="003944BD"/>
    <w:rsid w:val="003972D2"/>
    <w:rsid w:val="003977E2"/>
    <w:rsid w:val="003A2963"/>
    <w:rsid w:val="003A2AC4"/>
    <w:rsid w:val="003A3276"/>
    <w:rsid w:val="003A496D"/>
    <w:rsid w:val="003A5D53"/>
    <w:rsid w:val="003A7EFB"/>
    <w:rsid w:val="003B0B8D"/>
    <w:rsid w:val="003B226F"/>
    <w:rsid w:val="003B3397"/>
    <w:rsid w:val="003B433F"/>
    <w:rsid w:val="003B4610"/>
    <w:rsid w:val="003B7B1F"/>
    <w:rsid w:val="003C02DA"/>
    <w:rsid w:val="003C166D"/>
    <w:rsid w:val="003C3D67"/>
    <w:rsid w:val="003C4CE0"/>
    <w:rsid w:val="003C50BE"/>
    <w:rsid w:val="003C54EA"/>
    <w:rsid w:val="003C5990"/>
    <w:rsid w:val="003C6CC2"/>
    <w:rsid w:val="003D009E"/>
    <w:rsid w:val="003D04DC"/>
    <w:rsid w:val="003D21AF"/>
    <w:rsid w:val="003D23D0"/>
    <w:rsid w:val="003D3B90"/>
    <w:rsid w:val="003D3DE2"/>
    <w:rsid w:val="003D4F6C"/>
    <w:rsid w:val="003D5C32"/>
    <w:rsid w:val="003D7170"/>
    <w:rsid w:val="003D7ED4"/>
    <w:rsid w:val="003E064D"/>
    <w:rsid w:val="003E1171"/>
    <w:rsid w:val="003E2227"/>
    <w:rsid w:val="003E238D"/>
    <w:rsid w:val="003E4BB3"/>
    <w:rsid w:val="003E5269"/>
    <w:rsid w:val="003E54A5"/>
    <w:rsid w:val="003E5610"/>
    <w:rsid w:val="003E667F"/>
    <w:rsid w:val="003E69C4"/>
    <w:rsid w:val="003E718F"/>
    <w:rsid w:val="003E726F"/>
    <w:rsid w:val="003E72CB"/>
    <w:rsid w:val="003E78A6"/>
    <w:rsid w:val="003E7B4E"/>
    <w:rsid w:val="003F005F"/>
    <w:rsid w:val="003F01F2"/>
    <w:rsid w:val="003F0618"/>
    <w:rsid w:val="003F23E2"/>
    <w:rsid w:val="003F2F21"/>
    <w:rsid w:val="003F374E"/>
    <w:rsid w:val="003F4F7C"/>
    <w:rsid w:val="003F5758"/>
    <w:rsid w:val="003F6669"/>
    <w:rsid w:val="003F70DF"/>
    <w:rsid w:val="003F785B"/>
    <w:rsid w:val="00401BD9"/>
    <w:rsid w:val="0040271D"/>
    <w:rsid w:val="00403E5D"/>
    <w:rsid w:val="00405C28"/>
    <w:rsid w:val="004060B8"/>
    <w:rsid w:val="0040737D"/>
    <w:rsid w:val="00407840"/>
    <w:rsid w:val="00407B20"/>
    <w:rsid w:val="0041070B"/>
    <w:rsid w:val="00410D6D"/>
    <w:rsid w:val="00410E24"/>
    <w:rsid w:val="0041124D"/>
    <w:rsid w:val="00411FAD"/>
    <w:rsid w:val="004129FC"/>
    <w:rsid w:val="00414AD1"/>
    <w:rsid w:val="00414B94"/>
    <w:rsid w:val="00415387"/>
    <w:rsid w:val="00415FA3"/>
    <w:rsid w:val="0041660E"/>
    <w:rsid w:val="004167DA"/>
    <w:rsid w:val="004167F5"/>
    <w:rsid w:val="00416AE3"/>
    <w:rsid w:val="0041701D"/>
    <w:rsid w:val="0041736F"/>
    <w:rsid w:val="00417BDA"/>
    <w:rsid w:val="00417FA7"/>
    <w:rsid w:val="00420654"/>
    <w:rsid w:val="004222D0"/>
    <w:rsid w:val="00422C13"/>
    <w:rsid w:val="00422E16"/>
    <w:rsid w:val="004243F8"/>
    <w:rsid w:val="00425636"/>
    <w:rsid w:val="00426801"/>
    <w:rsid w:val="00426CD8"/>
    <w:rsid w:val="00426D43"/>
    <w:rsid w:val="00427AE9"/>
    <w:rsid w:val="004323FE"/>
    <w:rsid w:val="00432768"/>
    <w:rsid w:val="0043278A"/>
    <w:rsid w:val="00433A1C"/>
    <w:rsid w:val="00433A61"/>
    <w:rsid w:val="00434646"/>
    <w:rsid w:val="0043476C"/>
    <w:rsid w:val="004362AC"/>
    <w:rsid w:val="0043640D"/>
    <w:rsid w:val="00436D25"/>
    <w:rsid w:val="0043748A"/>
    <w:rsid w:val="00440EA0"/>
    <w:rsid w:val="0044326B"/>
    <w:rsid w:val="004447BD"/>
    <w:rsid w:val="004458B9"/>
    <w:rsid w:val="00446013"/>
    <w:rsid w:val="00447168"/>
    <w:rsid w:val="004477C6"/>
    <w:rsid w:val="00450344"/>
    <w:rsid w:val="00452717"/>
    <w:rsid w:val="00453C7C"/>
    <w:rsid w:val="00454108"/>
    <w:rsid w:val="00455044"/>
    <w:rsid w:val="00455ACC"/>
    <w:rsid w:val="00456B97"/>
    <w:rsid w:val="00456DB3"/>
    <w:rsid w:val="004570CD"/>
    <w:rsid w:val="00457AC2"/>
    <w:rsid w:val="00457BF1"/>
    <w:rsid w:val="004604AC"/>
    <w:rsid w:val="00463CCF"/>
    <w:rsid w:val="00463DA4"/>
    <w:rsid w:val="00463FB2"/>
    <w:rsid w:val="00465FB6"/>
    <w:rsid w:val="0046736E"/>
    <w:rsid w:val="00473998"/>
    <w:rsid w:val="004739C1"/>
    <w:rsid w:val="00474BC1"/>
    <w:rsid w:val="004751E8"/>
    <w:rsid w:val="00475556"/>
    <w:rsid w:val="00476919"/>
    <w:rsid w:val="00476D6A"/>
    <w:rsid w:val="00477296"/>
    <w:rsid w:val="00480CED"/>
    <w:rsid w:val="00480E96"/>
    <w:rsid w:val="00484F69"/>
    <w:rsid w:val="00486285"/>
    <w:rsid w:val="00486ED8"/>
    <w:rsid w:val="00490B27"/>
    <w:rsid w:val="00492CB2"/>
    <w:rsid w:val="00493A97"/>
    <w:rsid w:val="00494CAF"/>
    <w:rsid w:val="00494F2E"/>
    <w:rsid w:val="00495D9F"/>
    <w:rsid w:val="00496208"/>
    <w:rsid w:val="00496757"/>
    <w:rsid w:val="00496CD5"/>
    <w:rsid w:val="004A0696"/>
    <w:rsid w:val="004A12E9"/>
    <w:rsid w:val="004A14B6"/>
    <w:rsid w:val="004A33D3"/>
    <w:rsid w:val="004A371F"/>
    <w:rsid w:val="004A4429"/>
    <w:rsid w:val="004A5E63"/>
    <w:rsid w:val="004A6121"/>
    <w:rsid w:val="004A6580"/>
    <w:rsid w:val="004A70D1"/>
    <w:rsid w:val="004A76C7"/>
    <w:rsid w:val="004B044D"/>
    <w:rsid w:val="004B1A79"/>
    <w:rsid w:val="004B2D50"/>
    <w:rsid w:val="004B3791"/>
    <w:rsid w:val="004B41FD"/>
    <w:rsid w:val="004B469E"/>
    <w:rsid w:val="004B4C90"/>
    <w:rsid w:val="004B517E"/>
    <w:rsid w:val="004B5702"/>
    <w:rsid w:val="004C104B"/>
    <w:rsid w:val="004C16F9"/>
    <w:rsid w:val="004C496E"/>
    <w:rsid w:val="004C4EC8"/>
    <w:rsid w:val="004C5F40"/>
    <w:rsid w:val="004C72A2"/>
    <w:rsid w:val="004C7383"/>
    <w:rsid w:val="004C7F6A"/>
    <w:rsid w:val="004D0273"/>
    <w:rsid w:val="004D19E4"/>
    <w:rsid w:val="004D3959"/>
    <w:rsid w:val="004D3E5B"/>
    <w:rsid w:val="004D4376"/>
    <w:rsid w:val="004D4663"/>
    <w:rsid w:val="004D5B11"/>
    <w:rsid w:val="004D5CBF"/>
    <w:rsid w:val="004D6F73"/>
    <w:rsid w:val="004D7CA8"/>
    <w:rsid w:val="004E0AE3"/>
    <w:rsid w:val="004E13FC"/>
    <w:rsid w:val="004E1E41"/>
    <w:rsid w:val="004E1EC1"/>
    <w:rsid w:val="004E2758"/>
    <w:rsid w:val="004E42A6"/>
    <w:rsid w:val="004E4720"/>
    <w:rsid w:val="004E505C"/>
    <w:rsid w:val="004E65AA"/>
    <w:rsid w:val="004E7CBB"/>
    <w:rsid w:val="004F0E6C"/>
    <w:rsid w:val="004F1096"/>
    <w:rsid w:val="004F2CA8"/>
    <w:rsid w:val="004F5043"/>
    <w:rsid w:val="004F5D23"/>
    <w:rsid w:val="004F7578"/>
    <w:rsid w:val="00500A13"/>
    <w:rsid w:val="00501498"/>
    <w:rsid w:val="005015DB"/>
    <w:rsid w:val="00503BB6"/>
    <w:rsid w:val="00504863"/>
    <w:rsid w:val="005066DD"/>
    <w:rsid w:val="00506E48"/>
    <w:rsid w:val="005076CC"/>
    <w:rsid w:val="00507CD3"/>
    <w:rsid w:val="00511087"/>
    <w:rsid w:val="0051132E"/>
    <w:rsid w:val="00511446"/>
    <w:rsid w:val="00511E13"/>
    <w:rsid w:val="00512294"/>
    <w:rsid w:val="0051287A"/>
    <w:rsid w:val="005133C8"/>
    <w:rsid w:val="005135CA"/>
    <w:rsid w:val="00513E59"/>
    <w:rsid w:val="00514CA9"/>
    <w:rsid w:val="005151DA"/>
    <w:rsid w:val="00515612"/>
    <w:rsid w:val="005156D7"/>
    <w:rsid w:val="00515B0C"/>
    <w:rsid w:val="00517014"/>
    <w:rsid w:val="00521205"/>
    <w:rsid w:val="00522344"/>
    <w:rsid w:val="00523A87"/>
    <w:rsid w:val="00525FD0"/>
    <w:rsid w:val="00526664"/>
    <w:rsid w:val="0052739E"/>
    <w:rsid w:val="00527FCE"/>
    <w:rsid w:val="00530F01"/>
    <w:rsid w:val="0053200E"/>
    <w:rsid w:val="00532821"/>
    <w:rsid w:val="0053309A"/>
    <w:rsid w:val="0053384F"/>
    <w:rsid w:val="00534880"/>
    <w:rsid w:val="005348B2"/>
    <w:rsid w:val="00534F6F"/>
    <w:rsid w:val="00535774"/>
    <w:rsid w:val="00535E55"/>
    <w:rsid w:val="00535F41"/>
    <w:rsid w:val="00536D94"/>
    <w:rsid w:val="0054077D"/>
    <w:rsid w:val="00540F22"/>
    <w:rsid w:val="00541073"/>
    <w:rsid w:val="005410A7"/>
    <w:rsid w:val="00543541"/>
    <w:rsid w:val="00543C94"/>
    <w:rsid w:val="00543D61"/>
    <w:rsid w:val="00544840"/>
    <w:rsid w:val="005477D8"/>
    <w:rsid w:val="00547E37"/>
    <w:rsid w:val="005500B2"/>
    <w:rsid w:val="00550525"/>
    <w:rsid w:val="005524A4"/>
    <w:rsid w:val="00552670"/>
    <w:rsid w:val="00553869"/>
    <w:rsid w:val="00554A95"/>
    <w:rsid w:val="005553FA"/>
    <w:rsid w:val="00555E5F"/>
    <w:rsid w:val="00555F96"/>
    <w:rsid w:val="005564CD"/>
    <w:rsid w:val="0055676C"/>
    <w:rsid w:val="00556A24"/>
    <w:rsid w:val="005575B3"/>
    <w:rsid w:val="00561E9A"/>
    <w:rsid w:val="00562C25"/>
    <w:rsid w:val="00563092"/>
    <w:rsid w:val="005640E4"/>
    <w:rsid w:val="0056419B"/>
    <w:rsid w:val="0056613E"/>
    <w:rsid w:val="00566AAE"/>
    <w:rsid w:val="005671DA"/>
    <w:rsid w:val="00570175"/>
    <w:rsid w:val="00570548"/>
    <w:rsid w:val="005713D4"/>
    <w:rsid w:val="00571948"/>
    <w:rsid w:val="005727C6"/>
    <w:rsid w:val="00572A62"/>
    <w:rsid w:val="005741D7"/>
    <w:rsid w:val="00575E33"/>
    <w:rsid w:val="00575F87"/>
    <w:rsid w:val="00576409"/>
    <w:rsid w:val="005806BF"/>
    <w:rsid w:val="00580855"/>
    <w:rsid w:val="00581A1F"/>
    <w:rsid w:val="005826DE"/>
    <w:rsid w:val="00582D80"/>
    <w:rsid w:val="00583BE0"/>
    <w:rsid w:val="00583C05"/>
    <w:rsid w:val="0058442B"/>
    <w:rsid w:val="00584AD8"/>
    <w:rsid w:val="00584E44"/>
    <w:rsid w:val="0058727C"/>
    <w:rsid w:val="00587757"/>
    <w:rsid w:val="00590433"/>
    <w:rsid w:val="00591088"/>
    <w:rsid w:val="00591C15"/>
    <w:rsid w:val="00593C34"/>
    <w:rsid w:val="00593F96"/>
    <w:rsid w:val="005948F8"/>
    <w:rsid w:val="00594EB7"/>
    <w:rsid w:val="0059577A"/>
    <w:rsid w:val="00595AAB"/>
    <w:rsid w:val="005961C5"/>
    <w:rsid w:val="00596230"/>
    <w:rsid w:val="00596478"/>
    <w:rsid w:val="005A0167"/>
    <w:rsid w:val="005A0677"/>
    <w:rsid w:val="005A1389"/>
    <w:rsid w:val="005A1AFB"/>
    <w:rsid w:val="005A3252"/>
    <w:rsid w:val="005A3FD2"/>
    <w:rsid w:val="005A401C"/>
    <w:rsid w:val="005A5556"/>
    <w:rsid w:val="005A5F88"/>
    <w:rsid w:val="005A6713"/>
    <w:rsid w:val="005A684B"/>
    <w:rsid w:val="005A761C"/>
    <w:rsid w:val="005A768E"/>
    <w:rsid w:val="005B1D9B"/>
    <w:rsid w:val="005B2E2B"/>
    <w:rsid w:val="005B31AC"/>
    <w:rsid w:val="005B418C"/>
    <w:rsid w:val="005B4F3E"/>
    <w:rsid w:val="005B5255"/>
    <w:rsid w:val="005B534A"/>
    <w:rsid w:val="005B57B6"/>
    <w:rsid w:val="005B6B15"/>
    <w:rsid w:val="005B6F4D"/>
    <w:rsid w:val="005B7CDF"/>
    <w:rsid w:val="005C33E4"/>
    <w:rsid w:val="005C34BF"/>
    <w:rsid w:val="005C39CC"/>
    <w:rsid w:val="005C3EE3"/>
    <w:rsid w:val="005C6B34"/>
    <w:rsid w:val="005C6ED6"/>
    <w:rsid w:val="005C7686"/>
    <w:rsid w:val="005D02CD"/>
    <w:rsid w:val="005D336A"/>
    <w:rsid w:val="005D3FE5"/>
    <w:rsid w:val="005D47A5"/>
    <w:rsid w:val="005D584E"/>
    <w:rsid w:val="005D61D4"/>
    <w:rsid w:val="005D71FF"/>
    <w:rsid w:val="005D76AD"/>
    <w:rsid w:val="005E1B86"/>
    <w:rsid w:val="005E477D"/>
    <w:rsid w:val="005E4F9D"/>
    <w:rsid w:val="005E55E5"/>
    <w:rsid w:val="005E5B82"/>
    <w:rsid w:val="005E658A"/>
    <w:rsid w:val="005E72E8"/>
    <w:rsid w:val="005E739A"/>
    <w:rsid w:val="005E7FF4"/>
    <w:rsid w:val="005F116C"/>
    <w:rsid w:val="005F1758"/>
    <w:rsid w:val="005F2896"/>
    <w:rsid w:val="005F4855"/>
    <w:rsid w:val="005F5EBF"/>
    <w:rsid w:val="005F69D3"/>
    <w:rsid w:val="005F7F1A"/>
    <w:rsid w:val="0060004B"/>
    <w:rsid w:val="00600B2E"/>
    <w:rsid w:val="00600B94"/>
    <w:rsid w:val="0060144B"/>
    <w:rsid w:val="006022CF"/>
    <w:rsid w:val="006057E0"/>
    <w:rsid w:val="00605A97"/>
    <w:rsid w:val="00605D2C"/>
    <w:rsid w:val="006111F7"/>
    <w:rsid w:val="00611B36"/>
    <w:rsid w:val="0061239F"/>
    <w:rsid w:val="006130DD"/>
    <w:rsid w:val="006133AE"/>
    <w:rsid w:val="00613472"/>
    <w:rsid w:val="0061366A"/>
    <w:rsid w:val="006137A8"/>
    <w:rsid w:val="00614791"/>
    <w:rsid w:val="00614B25"/>
    <w:rsid w:val="00614FD6"/>
    <w:rsid w:val="00615A28"/>
    <w:rsid w:val="00615FF1"/>
    <w:rsid w:val="0061735F"/>
    <w:rsid w:val="00617683"/>
    <w:rsid w:val="00621346"/>
    <w:rsid w:val="00622289"/>
    <w:rsid w:val="00622957"/>
    <w:rsid w:val="00627869"/>
    <w:rsid w:val="006278A8"/>
    <w:rsid w:val="00632210"/>
    <w:rsid w:val="00632616"/>
    <w:rsid w:val="00632F23"/>
    <w:rsid w:val="00633B15"/>
    <w:rsid w:val="00633DB7"/>
    <w:rsid w:val="00634215"/>
    <w:rsid w:val="00634F00"/>
    <w:rsid w:val="00636B63"/>
    <w:rsid w:val="0063773F"/>
    <w:rsid w:val="00637D36"/>
    <w:rsid w:val="006408FF"/>
    <w:rsid w:val="006426D0"/>
    <w:rsid w:val="0064283E"/>
    <w:rsid w:val="00643E6E"/>
    <w:rsid w:val="00644AD3"/>
    <w:rsid w:val="00647FFE"/>
    <w:rsid w:val="006513D3"/>
    <w:rsid w:val="00651A0A"/>
    <w:rsid w:val="0065201C"/>
    <w:rsid w:val="00652F87"/>
    <w:rsid w:val="006547E3"/>
    <w:rsid w:val="00654845"/>
    <w:rsid w:val="00655115"/>
    <w:rsid w:val="00655C72"/>
    <w:rsid w:val="0065682B"/>
    <w:rsid w:val="00660314"/>
    <w:rsid w:val="00660785"/>
    <w:rsid w:val="00660C23"/>
    <w:rsid w:val="006622AC"/>
    <w:rsid w:val="006631A1"/>
    <w:rsid w:val="00664D9E"/>
    <w:rsid w:val="00670A27"/>
    <w:rsid w:val="00670DA1"/>
    <w:rsid w:val="00670DF3"/>
    <w:rsid w:val="00670E1B"/>
    <w:rsid w:val="00672127"/>
    <w:rsid w:val="00672847"/>
    <w:rsid w:val="006734EF"/>
    <w:rsid w:val="006736CA"/>
    <w:rsid w:val="006748B7"/>
    <w:rsid w:val="00674D01"/>
    <w:rsid w:val="00675598"/>
    <w:rsid w:val="00675B13"/>
    <w:rsid w:val="00676D06"/>
    <w:rsid w:val="0067765D"/>
    <w:rsid w:val="00677AF1"/>
    <w:rsid w:val="00680975"/>
    <w:rsid w:val="00682A06"/>
    <w:rsid w:val="00683EEF"/>
    <w:rsid w:val="00683FCE"/>
    <w:rsid w:val="006847FB"/>
    <w:rsid w:val="00684E89"/>
    <w:rsid w:val="00686B11"/>
    <w:rsid w:val="006876A1"/>
    <w:rsid w:val="00687BDE"/>
    <w:rsid w:val="00691684"/>
    <w:rsid w:val="00691F61"/>
    <w:rsid w:val="0069210E"/>
    <w:rsid w:val="00693802"/>
    <w:rsid w:val="0069422E"/>
    <w:rsid w:val="00694B04"/>
    <w:rsid w:val="00694DFC"/>
    <w:rsid w:val="00695B2A"/>
    <w:rsid w:val="00696246"/>
    <w:rsid w:val="00696B65"/>
    <w:rsid w:val="00696E4C"/>
    <w:rsid w:val="00697004"/>
    <w:rsid w:val="006A097B"/>
    <w:rsid w:val="006A105C"/>
    <w:rsid w:val="006A1933"/>
    <w:rsid w:val="006A266F"/>
    <w:rsid w:val="006A3C43"/>
    <w:rsid w:val="006B02B4"/>
    <w:rsid w:val="006B0FD5"/>
    <w:rsid w:val="006B34C1"/>
    <w:rsid w:val="006B4DF7"/>
    <w:rsid w:val="006C03CF"/>
    <w:rsid w:val="006C0AA6"/>
    <w:rsid w:val="006C0AF5"/>
    <w:rsid w:val="006C1AD5"/>
    <w:rsid w:val="006C3302"/>
    <w:rsid w:val="006C4E9D"/>
    <w:rsid w:val="006C4F8F"/>
    <w:rsid w:val="006D03A5"/>
    <w:rsid w:val="006D04C1"/>
    <w:rsid w:val="006D1A8C"/>
    <w:rsid w:val="006D4314"/>
    <w:rsid w:val="006D5906"/>
    <w:rsid w:val="006D5C7A"/>
    <w:rsid w:val="006D67FC"/>
    <w:rsid w:val="006D69A9"/>
    <w:rsid w:val="006D6B73"/>
    <w:rsid w:val="006D7DD3"/>
    <w:rsid w:val="006E01D3"/>
    <w:rsid w:val="006E074A"/>
    <w:rsid w:val="006E08EB"/>
    <w:rsid w:val="006E0EA8"/>
    <w:rsid w:val="006E1429"/>
    <w:rsid w:val="006E49EA"/>
    <w:rsid w:val="006F066E"/>
    <w:rsid w:val="006F0F9F"/>
    <w:rsid w:val="006F15BC"/>
    <w:rsid w:val="006F171E"/>
    <w:rsid w:val="006F22D3"/>
    <w:rsid w:val="006F27A1"/>
    <w:rsid w:val="006F3DA9"/>
    <w:rsid w:val="006F4572"/>
    <w:rsid w:val="006F498A"/>
    <w:rsid w:val="006F611D"/>
    <w:rsid w:val="006F6426"/>
    <w:rsid w:val="0070108D"/>
    <w:rsid w:val="00702004"/>
    <w:rsid w:val="0070254D"/>
    <w:rsid w:val="00702811"/>
    <w:rsid w:val="00702D8F"/>
    <w:rsid w:val="007034B7"/>
    <w:rsid w:val="007041F8"/>
    <w:rsid w:val="00704C6C"/>
    <w:rsid w:val="00705563"/>
    <w:rsid w:val="00705CD7"/>
    <w:rsid w:val="00706093"/>
    <w:rsid w:val="007068D2"/>
    <w:rsid w:val="007071E2"/>
    <w:rsid w:val="0071026D"/>
    <w:rsid w:val="007126EB"/>
    <w:rsid w:val="0071582A"/>
    <w:rsid w:val="0071699E"/>
    <w:rsid w:val="00716EB9"/>
    <w:rsid w:val="00717EFC"/>
    <w:rsid w:val="007214CE"/>
    <w:rsid w:val="00721800"/>
    <w:rsid w:val="00721A25"/>
    <w:rsid w:val="00722D56"/>
    <w:rsid w:val="007233FE"/>
    <w:rsid w:val="0072361D"/>
    <w:rsid w:val="00723E73"/>
    <w:rsid w:val="00726460"/>
    <w:rsid w:val="00726B07"/>
    <w:rsid w:val="00726C3C"/>
    <w:rsid w:val="007304AD"/>
    <w:rsid w:val="00731078"/>
    <w:rsid w:val="0073146F"/>
    <w:rsid w:val="0073545E"/>
    <w:rsid w:val="0073554C"/>
    <w:rsid w:val="00735EFF"/>
    <w:rsid w:val="00736894"/>
    <w:rsid w:val="0073790C"/>
    <w:rsid w:val="00737C60"/>
    <w:rsid w:val="00740864"/>
    <w:rsid w:val="00740CC5"/>
    <w:rsid w:val="007416A5"/>
    <w:rsid w:val="00742148"/>
    <w:rsid w:val="00743EE7"/>
    <w:rsid w:val="00747A41"/>
    <w:rsid w:val="00747CF3"/>
    <w:rsid w:val="007507D2"/>
    <w:rsid w:val="00752EFA"/>
    <w:rsid w:val="007534AF"/>
    <w:rsid w:val="00760E12"/>
    <w:rsid w:val="00760EDF"/>
    <w:rsid w:val="0076129B"/>
    <w:rsid w:val="00761719"/>
    <w:rsid w:val="00762BFF"/>
    <w:rsid w:val="00762F5F"/>
    <w:rsid w:val="00763168"/>
    <w:rsid w:val="007631A9"/>
    <w:rsid w:val="00763EAB"/>
    <w:rsid w:val="00764892"/>
    <w:rsid w:val="00764BFF"/>
    <w:rsid w:val="007654FF"/>
    <w:rsid w:val="00765D04"/>
    <w:rsid w:val="007660C3"/>
    <w:rsid w:val="007663B6"/>
    <w:rsid w:val="00767827"/>
    <w:rsid w:val="007679BD"/>
    <w:rsid w:val="0077315F"/>
    <w:rsid w:val="00775C14"/>
    <w:rsid w:val="007762B4"/>
    <w:rsid w:val="007809C3"/>
    <w:rsid w:val="00781303"/>
    <w:rsid w:val="0078217C"/>
    <w:rsid w:val="007828FD"/>
    <w:rsid w:val="007834AC"/>
    <w:rsid w:val="007838D6"/>
    <w:rsid w:val="00784773"/>
    <w:rsid w:val="00784F22"/>
    <w:rsid w:val="007912F5"/>
    <w:rsid w:val="00791B95"/>
    <w:rsid w:val="00791FD3"/>
    <w:rsid w:val="007941DF"/>
    <w:rsid w:val="007945D6"/>
    <w:rsid w:val="00797C9A"/>
    <w:rsid w:val="007A0507"/>
    <w:rsid w:val="007A0938"/>
    <w:rsid w:val="007A181D"/>
    <w:rsid w:val="007A5481"/>
    <w:rsid w:val="007A5F73"/>
    <w:rsid w:val="007A605C"/>
    <w:rsid w:val="007B003B"/>
    <w:rsid w:val="007B0352"/>
    <w:rsid w:val="007B08C8"/>
    <w:rsid w:val="007B14B2"/>
    <w:rsid w:val="007B27F3"/>
    <w:rsid w:val="007B431F"/>
    <w:rsid w:val="007B4D7D"/>
    <w:rsid w:val="007B5530"/>
    <w:rsid w:val="007B5804"/>
    <w:rsid w:val="007B7EC8"/>
    <w:rsid w:val="007C04CB"/>
    <w:rsid w:val="007C0A40"/>
    <w:rsid w:val="007C1236"/>
    <w:rsid w:val="007C2691"/>
    <w:rsid w:val="007C2D10"/>
    <w:rsid w:val="007C3CCB"/>
    <w:rsid w:val="007C4015"/>
    <w:rsid w:val="007C40CC"/>
    <w:rsid w:val="007C4A7F"/>
    <w:rsid w:val="007C6A9D"/>
    <w:rsid w:val="007D0986"/>
    <w:rsid w:val="007D20DB"/>
    <w:rsid w:val="007D21CE"/>
    <w:rsid w:val="007D23ED"/>
    <w:rsid w:val="007D2F75"/>
    <w:rsid w:val="007D3DD3"/>
    <w:rsid w:val="007D476D"/>
    <w:rsid w:val="007D69FB"/>
    <w:rsid w:val="007D6CC8"/>
    <w:rsid w:val="007E01C6"/>
    <w:rsid w:val="007E1760"/>
    <w:rsid w:val="007E1783"/>
    <w:rsid w:val="007E2089"/>
    <w:rsid w:val="007E20B2"/>
    <w:rsid w:val="007E32BD"/>
    <w:rsid w:val="007E4525"/>
    <w:rsid w:val="007E46C8"/>
    <w:rsid w:val="007E5D80"/>
    <w:rsid w:val="007E61F9"/>
    <w:rsid w:val="007E67C4"/>
    <w:rsid w:val="007F0394"/>
    <w:rsid w:val="007F11BE"/>
    <w:rsid w:val="007F21FB"/>
    <w:rsid w:val="007F2AF0"/>
    <w:rsid w:val="007F3CDD"/>
    <w:rsid w:val="007F42CA"/>
    <w:rsid w:val="007F53EC"/>
    <w:rsid w:val="007F63A1"/>
    <w:rsid w:val="007F6F42"/>
    <w:rsid w:val="008013CF"/>
    <w:rsid w:val="00801446"/>
    <w:rsid w:val="00802C2E"/>
    <w:rsid w:val="00802E32"/>
    <w:rsid w:val="00803215"/>
    <w:rsid w:val="0080529C"/>
    <w:rsid w:val="00805F5F"/>
    <w:rsid w:val="0080763D"/>
    <w:rsid w:val="00807F16"/>
    <w:rsid w:val="00807F94"/>
    <w:rsid w:val="0081231C"/>
    <w:rsid w:val="00812DFB"/>
    <w:rsid w:val="00812EAD"/>
    <w:rsid w:val="00812F23"/>
    <w:rsid w:val="0081353D"/>
    <w:rsid w:val="008139FA"/>
    <w:rsid w:val="00813B18"/>
    <w:rsid w:val="00815BAA"/>
    <w:rsid w:val="0081633F"/>
    <w:rsid w:val="00816DB4"/>
    <w:rsid w:val="008200E4"/>
    <w:rsid w:val="008206EE"/>
    <w:rsid w:val="008209B3"/>
    <w:rsid w:val="0082147E"/>
    <w:rsid w:val="00822A0E"/>
    <w:rsid w:val="00822E7B"/>
    <w:rsid w:val="00822F96"/>
    <w:rsid w:val="00823380"/>
    <w:rsid w:val="00824ADA"/>
    <w:rsid w:val="00824BBD"/>
    <w:rsid w:val="00827354"/>
    <w:rsid w:val="008308FE"/>
    <w:rsid w:val="008320F6"/>
    <w:rsid w:val="00832848"/>
    <w:rsid w:val="00832E29"/>
    <w:rsid w:val="00833314"/>
    <w:rsid w:val="008339F1"/>
    <w:rsid w:val="00834001"/>
    <w:rsid w:val="008340DB"/>
    <w:rsid w:val="008344A9"/>
    <w:rsid w:val="008350F2"/>
    <w:rsid w:val="00835AC2"/>
    <w:rsid w:val="00837806"/>
    <w:rsid w:val="00837A77"/>
    <w:rsid w:val="00840986"/>
    <w:rsid w:val="00840994"/>
    <w:rsid w:val="008420DA"/>
    <w:rsid w:val="00842116"/>
    <w:rsid w:val="00842490"/>
    <w:rsid w:val="00843FD7"/>
    <w:rsid w:val="0084453D"/>
    <w:rsid w:val="0084545A"/>
    <w:rsid w:val="00845651"/>
    <w:rsid w:val="00847C2D"/>
    <w:rsid w:val="00852259"/>
    <w:rsid w:val="00852BC3"/>
    <w:rsid w:val="008548E0"/>
    <w:rsid w:val="008562AB"/>
    <w:rsid w:val="00857419"/>
    <w:rsid w:val="00860096"/>
    <w:rsid w:val="00860DE0"/>
    <w:rsid w:val="00862A9B"/>
    <w:rsid w:val="0086340C"/>
    <w:rsid w:val="00863C0F"/>
    <w:rsid w:val="0086507F"/>
    <w:rsid w:val="0086533D"/>
    <w:rsid w:val="008656F9"/>
    <w:rsid w:val="008668FA"/>
    <w:rsid w:val="00866D18"/>
    <w:rsid w:val="00867098"/>
    <w:rsid w:val="008673F6"/>
    <w:rsid w:val="00867823"/>
    <w:rsid w:val="00867C23"/>
    <w:rsid w:val="00870186"/>
    <w:rsid w:val="008715C5"/>
    <w:rsid w:val="008719D5"/>
    <w:rsid w:val="00871DFF"/>
    <w:rsid w:val="00871E49"/>
    <w:rsid w:val="00872F42"/>
    <w:rsid w:val="0087455E"/>
    <w:rsid w:val="00875451"/>
    <w:rsid w:val="0087684C"/>
    <w:rsid w:val="008772C8"/>
    <w:rsid w:val="00877E57"/>
    <w:rsid w:val="00881E24"/>
    <w:rsid w:val="00881FBD"/>
    <w:rsid w:val="008824D0"/>
    <w:rsid w:val="008844ED"/>
    <w:rsid w:val="00884916"/>
    <w:rsid w:val="00884D47"/>
    <w:rsid w:val="0088514F"/>
    <w:rsid w:val="008851B9"/>
    <w:rsid w:val="008853D3"/>
    <w:rsid w:val="00885621"/>
    <w:rsid w:val="00885EEE"/>
    <w:rsid w:val="0088616D"/>
    <w:rsid w:val="008871C8"/>
    <w:rsid w:val="00887F22"/>
    <w:rsid w:val="00891D83"/>
    <w:rsid w:val="00893F63"/>
    <w:rsid w:val="00894FCF"/>
    <w:rsid w:val="00896AB7"/>
    <w:rsid w:val="00897738"/>
    <w:rsid w:val="00897F32"/>
    <w:rsid w:val="008A000B"/>
    <w:rsid w:val="008A400C"/>
    <w:rsid w:val="008A409D"/>
    <w:rsid w:val="008A4BB8"/>
    <w:rsid w:val="008A514B"/>
    <w:rsid w:val="008A52D5"/>
    <w:rsid w:val="008A6165"/>
    <w:rsid w:val="008B03A3"/>
    <w:rsid w:val="008B0FD3"/>
    <w:rsid w:val="008B123F"/>
    <w:rsid w:val="008B1B39"/>
    <w:rsid w:val="008B1B44"/>
    <w:rsid w:val="008B1CD3"/>
    <w:rsid w:val="008B2306"/>
    <w:rsid w:val="008B2A67"/>
    <w:rsid w:val="008B3010"/>
    <w:rsid w:val="008B4133"/>
    <w:rsid w:val="008B4845"/>
    <w:rsid w:val="008B48BA"/>
    <w:rsid w:val="008B5A17"/>
    <w:rsid w:val="008B5C36"/>
    <w:rsid w:val="008B66ED"/>
    <w:rsid w:val="008B6A27"/>
    <w:rsid w:val="008C095B"/>
    <w:rsid w:val="008C1B98"/>
    <w:rsid w:val="008C1C05"/>
    <w:rsid w:val="008C25ED"/>
    <w:rsid w:val="008C2640"/>
    <w:rsid w:val="008C29F8"/>
    <w:rsid w:val="008C2CC0"/>
    <w:rsid w:val="008C40D0"/>
    <w:rsid w:val="008C4122"/>
    <w:rsid w:val="008C46EA"/>
    <w:rsid w:val="008C571B"/>
    <w:rsid w:val="008C707E"/>
    <w:rsid w:val="008C7596"/>
    <w:rsid w:val="008C7A06"/>
    <w:rsid w:val="008D118D"/>
    <w:rsid w:val="008D1339"/>
    <w:rsid w:val="008D46DA"/>
    <w:rsid w:val="008D4DD6"/>
    <w:rsid w:val="008D57E5"/>
    <w:rsid w:val="008D63FD"/>
    <w:rsid w:val="008D6969"/>
    <w:rsid w:val="008D6F76"/>
    <w:rsid w:val="008E1BB8"/>
    <w:rsid w:val="008E253B"/>
    <w:rsid w:val="008E3724"/>
    <w:rsid w:val="008E4A05"/>
    <w:rsid w:val="008E678E"/>
    <w:rsid w:val="008E6F9D"/>
    <w:rsid w:val="008E737C"/>
    <w:rsid w:val="008E79F4"/>
    <w:rsid w:val="008F0220"/>
    <w:rsid w:val="008F0DA3"/>
    <w:rsid w:val="008F2A03"/>
    <w:rsid w:val="008F36AF"/>
    <w:rsid w:val="008F36E8"/>
    <w:rsid w:val="008F3831"/>
    <w:rsid w:val="008F4792"/>
    <w:rsid w:val="008F5675"/>
    <w:rsid w:val="00900A5B"/>
    <w:rsid w:val="00900C1E"/>
    <w:rsid w:val="00901154"/>
    <w:rsid w:val="00901FDB"/>
    <w:rsid w:val="009029B6"/>
    <w:rsid w:val="00904392"/>
    <w:rsid w:val="00904934"/>
    <w:rsid w:val="00905527"/>
    <w:rsid w:val="009064A3"/>
    <w:rsid w:val="00906629"/>
    <w:rsid w:val="00906E47"/>
    <w:rsid w:val="00907DA4"/>
    <w:rsid w:val="009104F4"/>
    <w:rsid w:val="0091080A"/>
    <w:rsid w:val="009128FB"/>
    <w:rsid w:val="00912AEB"/>
    <w:rsid w:val="0091358D"/>
    <w:rsid w:val="00914514"/>
    <w:rsid w:val="00915506"/>
    <w:rsid w:val="00915DC7"/>
    <w:rsid w:val="00916652"/>
    <w:rsid w:val="00916CAA"/>
    <w:rsid w:val="00921043"/>
    <w:rsid w:val="00923C90"/>
    <w:rsid w:val="00924AB2"/>
    <w:rsid w:val="00925585"/>
    <w:rsid w:val="009256F4"/>
    <w:rsid w:val="0092644B"/>
    <w:rsid w:val="00930A54"/>
    <w:rsid w:val="00930B07"/>
    <w:rsid w:val="00930E15"/>
    <w:rsid w:val="009314FC"/>
    <w:rsid w:val="00932AC7"/>
    <w:rsid w:val="009334E5"/>
    <w:rsid w:val="00933F0A"/>
    <w:rsid w:val="00934CB3"/>
    <w:rsid w:val="00935A21"/>
    <w:rsid w:val="009371F2"/>
    <w:rsid w:val="00937B31"/>
    <w:rsid w:val="00943714"/>
    <w:rsid w:val="00944C0A"/>
    <w:rsid w:val="0094508C"/>
    <w:rsid w:val="009459FD"/>
    <w:rsid w:val="009461A2"/>
    <w:rsid w:val="0094718C"/>
    <w:rsid w:val="00950E7B"/>
    <w:rsid w:val="00951365"/>
    <w:rsid w:val="009517C3"/>
    <w:rsid w:val="0095182A"/>
    <w:rsid w:val="00953341"/>
    <w:rsid w:val="00953AF3"/>
    <w:rsid w:val="0095421D"/>
    <w:rsid w:val="0095437D"/>
    <w:rsid w:val="0095486C"/>
    <w:rsid w:val="0095530C"/>
    <w:rsid w:val="00955DC0"/>
    <w:rsid w:val="00955E4C"/>
    <w:rsid w:val="00955FF4"/>
    <w:rsid w:val="00957710"/>
    <w:rsid w:val="009608C5"/>
    <w:rsid w:val="00960C74"/>
    <w:rsid w:val="00961304"/>
    <w:rsid w:val="009642CB"/>
    <w:rsid w:val="00964362"/>
    <w:rsid w:val="009647B8"/>
    <w:rsid w:val="009677CB"/>
    <w:rsid w:val="0097088D"/>
    <w:rsid w:val="0097134B"/>
    <w:rsid w:val="00975728"/>
    <w:rsid w:val="009771FF"/>
    <w:rsid w:val="00977EC2"/>
    <w:rsid w:val="00981098"/>
    <w:rsid w:val="009817D4"/>
    <w:rsid w:val="00981E37"/>
    <w:rsid w:val="00983581"/>
    <w:rsid w:val="009837A3"/>
    <w:rsid w:val="00985762"/>
    <w:rsid w:val="00985EA7"/>
    <w:rsid w:val="00985F08"/>
    <w:rsid w:val="00986866"/>
    <w:rsid w:val="00990786"/>
    <w:rsid w:val="0099526E"/>
    <w:rsid w:val="009976BA"/>
    <w:rsid w:val="00997ADC"/>
    <w:rsid w:val="009A03F8"/>
    <w:rsid w:val="009A06C3"/>
    <w:rsid w:val="009A4D0B"/>
    <w:rsid w:val="009A4D52"/>
    <w:rsid w:val="009A5F77"/>
    <w:rsid w:val="009A611B"/>
    <w:rsid w:val="009A6FDE"/>
    <w:rsid w:val="009A75F6"/>
    <w:rsid w:val="009B12CB"/>
    <w:rsid w:val="009B292F"/>
    <w:rsid w:val="009B2F3E"/>
    <w:rsid w:val="009B39CB"/>
    <w:rsid w:val="009B3B42"/>
    <w:rsid w:val="009B4044"/>
    <w:rsid w:val="009B409C"/>
    <w:rsid w:val="009B492E"/>
    <w:rsid w:val="009B5415"/>
    <w:rsid w:val="009B5A2D"/>
    <w:rsid w:val="009B6074"/>
    <w:rsid w:val="009B60A7"/>
    <w:rsid w:val="009B6414"/>
    <w:rsid w:val="009B6A5B"/>
    <w:rsid w:val="009B6EAE"/>
    <w:rsid w:val="009B771D"/>
    <w:rsid w:val="009B79B7"/>
    <w:rsid w:val="009C0F5A"/>
    <w:rsid w:val="009C1028"/>
    <w:rsid w:val="009C28CE"/>
    <w:rsid w:val="009C3637"/>
    <w:rsid w:val="009C3B7E"/>
    <w:rsid w:val="009C3EAD"/>
    <w:rsid w:val="009C4E4B"/>
    <w:rsid w:val="009C6B8E"/>
    <w:rsid w:val="009C7866"/>
    <w:rsid w:val="009C788E"/>
    <w:rsid w:val="009D261F"/>
    <w:rsid w:val="009D2C9E"/>
    <w:rsid w:val="009D38AD"/>
    <w:rsid w:val="009D39AC"/>
    <w:rsid w:val="009D4306"/>
    <w:rsid w:val="009D5853"/>
    <w:rsid w:val="009D5935"/>
    <w:rsid w:val="009D5942"/>
    <w:rsid w:val="009D6074"/>
    <w:rsid w:val="009D7AB4"/>
    <w:rsid w:val="009E1030"/>
    <w:rsid w:val="009E12A2"/>
    <w:rsid w:val="009E2E8B"/>
    <w:rsid w:val="009E34BC"/>
    <w:rsid w:val="009E39B3"/>
    <w:rsid w:val="009E3FD1"/>
    <w:rsid w:val="009E7875"/>
    <w:rsid w:val="009F0B1D"/>
    <w:rsid w:val="009F286B"/>
    <w:rsid w:val="009F32B5"/>
    <w:rsid w:val="009F5452"/>
    <w:rsid w:val="009F5924"/>
    <w:rsid w:val="009F61CC"/>
    <w:rsid w:val="009F6400"/>
    <w:rsid w:val="00A00A77"/>
    <w:rsid w:val="00A018FE"/>
    <w:rsid w:val="00A02E24"/>
    <w:rsid w:val="00A03B21"/>
    <w:rsid w:val="00A03DD4"/>
    <w:rsid w:val="00A0443E"/>
    <w:rsid w:val="00A0461A"/>
    <w:rsid w:val="00A0467A"/>
    <w:rsid w:val="00A05B28"/>
    <w:rsid w:val="00A061B3"/>
    <w:rsid w:val="00A062A3"/>
    <w:rsid w:val="00A06729"/>
    <w:rsid w:val="00A06A52"/>
    <w:rsid w:val="00A070CC"/>
    <w:rsid w:val="00A0710A"/>
    <w:rsid w:val="00A10327"/>
    <w:rsid w:val="00A11689"/>
    <w:rsid w:val="00A116BA"/>
    <w:rsid w:val="00A11A94"/>
    <w:rsid w:val="00A148D5"/>
    <w:rsid w:val="00A14B2C"/>
    <w:rsid w:val="00A15866"/>
    <w:rsid w:val="00A15A74"/>
    <w:rsid w:val="00A15C53"/>
    <w:rsid w:val="00A15FB4"/>
    <w:rsid w:val="00A16D1D"/>
    <w:rsid w:val="00A20275"/>
    <w:rsid w:val="00A21643"/>
    <w:rsid w:val="00A2169C"/>
    <w:rsid w:val="00A22B30"/>
    <w:rsid w:val="00A24953"/>
    <w:rsid w:val="00A25E17"/>
    <w:rsid w:val="00A3024B"/>
    <w:rsid w:val="00A30A70"/>
    <w:rsid w:val="00A30AEF"/>
    <w:rsid w:val="00A30CF0"/>
    <w:rsid w:val="00A30E4A"/>
    <w:rsid w:val="00A31250"/>
    <w:rsid w:val="00A33E0C"/>
    <w:rsid w:val="00A33E19"/>
    <w:rsid w:val="00A3693D"/>
    <w:rsid w:val="00A371A6"/>
    <w:rsid w:val="00A371A7"/>
    <w:rsid w:val="00A3762E"/>
    <w:rsid w:val="00A37A63"/>
    <w:rsid w:val="00A41108"/>
    <w:rsid w:val="00A41304"/>
    <w:rsid w:val="00A42159"/>
    <w:rsid w:val="00A42C9A"/>
    <w:rsid w:val="00A42CE4"/>
    <w:rsid w:val="00A44716"/>
    <w:rsid w:val="00A451AD"/>
    <w:rsid w:val="00A452BC"/>
    <w:rsid w:val="00A467D1"/>
    <w:rsid w:val="00A50B40"/>
    <w:rsid w:val="00A516D9"/>
    <w:rsid w:val="00A51E17"/>
    <w:rsid w:val="00A51E72"/>
    <w:rsid w:val="00A52059"/>
    <w:rsid w:val="00A52B74"/>
    <w:rsid w:val="00A53FF9"/>
    <w:rsid w:val="00A54C91"/>
    <w:rsid w:val="00A57496"/>
    <w:rsid w:val="00A60A6E"/>
    <w:rsid w:val="00A60C4C"/>
    <w:rsid w:val="00A60F1F"/>
    <w:rsid w:val="00A62285"/>
    <w:rsid w:val="00A627EA"/>
    <w:rsid w:val="00A63351"/>
    <w:rsid w:val="00A63765"/>
    <w:rsid w:val="00A63816"/>
    <w:rsid w:val="00A64A4F"/>
    <w:rsid w:val="00A64AC0"/>
    <w:rsid w:val="00A65BED"/>
    <w:rsid w:val="00A66A0E"/>
    <w:rsid w:val="00A70FFF"/>
    <w:rsid w:val="00A7220F"/>
    <w:rsid w:val="00A7274E"/>
    <w:rsid w:val="00A72DAB"/>
    <w:rsid w:val="00A72E59"/>
    <w:rsid w:val="00A73E9C"/>
    <w:rsid w:val="00A73EE3"/>
    <w:rsid w:val="00A746AB"/>
    <w:rsid w:val="00A75FE4"/>
    <w:rsid w:val="00A774F7"/>
    <w:rsid w:val="00A81568"/>
    <w:rsid w:val="00A81B48"/>
    <w:rsid w:val="00A81BAB"/>
    <w:rsid w:val="00A82773"/>
    <w:rsid w:val="00A8284A"/>
    <w:rsid w:val="00A82CB6"/>
    <w:rsid w:val="00A84B80"/>
    <w:rsid w:val="00A84E08"/>
    <w:rsid w:val="00A85833"/>
    <w:rsid w:val="00A86BFB"/>
    <w:rsid w:val="00A87853"/>
    <w:rsid w:val="00A90CC5"/>
    <w:rsid w:val="00A90FC7"/>
    <w:rsid w:val="00A910E7"/>
    <w:rsid w:val="00A91675"/>
    <w:rsid w:val="00A942BC"/>
    <w:rsid w:val="00A9750B"/>
    <w:rsid w:val="00AA27AD"/>
    <w:rsid w:val="00AA2838"/>
    <w:rsid w:val="00AA3AA2"/>
    <w:rsid w:val="00AA3B7C"/>
    <w:rsid w:val="00AA42FD"/>
    <w:rsid w:val="00AA5D12"/>
    <w:rsid w:val="00AA7C1E"/>
    <w:rsid w:val="00AB004F"/>
    <w:rsid w:val="00AB0CC8"/>
    <w:rsid w:val="00AB0D54"/>
    <w:rsid w:val="00AB17EF"/>
    <w:rsid w:val="00AB22CD"/>
    <w:rsid w:val="00AB2361"/>
    <w:rsid w:val="00AB23C0"/>
    <w:rsid w:val="00AB2F6E"/>
    <w:rsid w:val="00AB2FA8"/>
    <w:rsid w:val="00AB5464"/>
    <w:rsid w:val="00AB7788"/>
    <w:rsid w:val="00AB7F67"/>
    <w:rsid w:val="00AC07D7"/>
    <w:rsid w:val="00AC1C82"/>
    <w:rsid w:val="00AC41C2"/>
    <w:rsid w:val="00AC525C"/>
    <w:rsid w:val="00AC582E"/>
    <w:rsid w:val="00AD0D80"/>
    <w:rsid w:val="00AD151C"/>
    <w:rsid w:val="00AD2840"/>
    <w:rsid w:val="00AD29DC"/>
    <w:rsid w:val="00AD4A74"/>
    <w:rsid w:val="00AD6B2E"/>
    <w:rsid w:val="00AD798A"/>
    <w:rsid w:val="00AD7A4E"/>
    <w:rsid w:val="00AE049D"/>
    <w:rsid w:val="00AE09C8"/>
    <w:rsid w:val="00AE1540"/>
    <w:rsid w:val="00AE17C6"/>
    <w:rsid w:val="00AE1F7B"/>
    <w:rsid w:val="00AE2AD8"/>
    <w:rsid w:val="00AE2BAD"/>
    <w:rsid w:val="00AE3A7B"/>
    <w:rsid w:val="00AE4605"/>
    <w:rsid w:val="00AE531D"/>
    <w:rsid w:val="00AE5C20"/>
    <w:rsid w:val="00AE793C"/>
    <w:rsid w:val="00AF1117"/>
    <w:rsid w:val="00AF1231"/>
    <w:rsid w:val="00AF2880"/>
    <w:rsid w:val="00AF3A90"/>
    <w:rsid w:val="00AF3F2A"/>
    <w:rsid w:val="00AF4597"/>
    <w:rsid w:val="00AF4812"/>
    <w:rsid w:val="00AF4E85"/>
    <w:rsid w:val="00AF63AF"/>
    <w:rsid w:val="00AF6BDF"/>
    <w:rsid w:val="00AF7137"/>
    <w:rsid w:val="00B02359"/>
    <w:rsid w:val="00B0241A"/>
    <w:rsid w:val="00B02786"/>
    <w:rsid w:val="00B03CCA"/>
    <w:rsid w:val="00B047D9"/>
    <w:rsid w:val="00B0690B"/>
    <w:rsid w:val="00B0710E"/>
    <w:rsid w:val="00B10A9C"/>
    <w:rsid w:val="00B10DC3"/>
    <w:rsid w:val="00B11028"/>
    <w:rsid w:val="00B111A5"/>
    <w:rsid w:val="00B12EA0"/>
    <w:rsid w:val="00B13C8E"/>
    <w:rsid w:val="00B152DE"/>
    <w:rsid w:val="00B15D5A"/>
    <w:rsid w:val="00B161F2"/>
    <w:rsid w:val="00B16862"/>
    <w:rsid w:val="00B24760"/>
    <w:rsid w:val="00B24BFA"/>
    <w:rsid w:val="00B24E10"/>
    <w:rsid w:val="00B255F2"/>
    <w:rsid w:val="00B25E77"/>
    <w:rsid w:val="00B27281"/>
    <w:rsid w:val="00B27550"/>
    <w:rsid w:val="00B278AD"/>
    <w:rsid w:val="00B3077F"/>
    <w:rsid w:val="00B30974"/>
    <w:rsid w:val="00B30F21"/>
    <w:rsid w:val="00B32145"/>
    <w:rsid w:val="00B33816"/>
    <w:rsid w:val="00B33EB9"/>
    <w:rsid w:val="00B36550"/>
    <w:rsid w:val="00B37785"/>
    <w:rsid w:val="00B37E81"/>
    <w:rsid w:val="00B4065D"/>
    <w:rsid w:val="00B41265"/>
    <w:rsid w:val="00B42BD6"/>
    <w:rsid w:val="00B438D7"/>
    <w:rsid w:val="00B43E7C"/>
    <w:rsid w:val="00B44836"/>
    <w:rsid w:val="00B4535B"/>
    <w:rsid w:val="00B45943"/>
    <w:rsid w:val="00B462AA"/>
    <w:rsid w:val="00B476EF"/>
    <w:rsid w:val="00B50EB8"/>
    <w:rsid w:val="00B51A0F"/>
    <w:rsid w:val="00B51ACE"/>
    <w:rsid w:val="00B5575A"/>
    <w:rsid w:val="00B61740"/>
    <w:rsid w:val="00B6271F"/>
    <w:rsid w:val="00B62B95"/>
    <w:rsid w:val="00B637E5"/>
    <w:rsid w:val="00B65ED9"/>
    <w:rsid w:val="00B66EC0"/>
    <w:rsid w:val="00B676AE"/>
    <w:rsid w:val="00B700A1"/>
    <w:rsid w:val="00B71EE6"/>
    <w:rsid w:val="00B73BED"/>
    <w:rsid w:val="00B742D2"/>
    <w:rsid w:val="00B7502B"/>
    <w:rsid w:val="00B75213"/>
    <w:rsid w:val="00B76738"/>
    <w:rsid w:val="00B77A00"/>
    <w:rsid w:val="00B80522"/>
    <w:rsid w:val="00B8083C"/>
    <w:rsid w:val="00B80ADF"/>
    <w:rsid w:val="00B8158F"/>
    <w:rsid w:val="00B82506"/>
    <w:rsid w:val="00B8298F"/>
    <w:rsid w:val="00B82DCA"/>
    <w:rsid w:val="00B82F01"/>
    <w:rsid w:val="00B83333"/>
    <w:rsid w:val="00B83685"/>
    <w:rsid w:val="00B84F23"/>
    <w:rsid w:val="00B85AF7"/>
    <w:rsid w:val="00B87498"/>
    <w:rsid w:val="00B90A1E"/>
    <w:rsid w:val="00B90CCD"/>
    <w:rsid w:val="00B90F14"/>
    <w:rsid w:val="00B9138F"/>
    <w:rsid w:val="00B91475"/>
    <w:rsid w:val="00B91974"/>
    <w:rsid w:val="00B91F3B"/>
    <w:rsid w:val="00B92AC7"/>
    <w:rsid w:val="00B92ADD"/>
    <w:rsid w:val="00B93052"/>
    <w:rsid w:val="00B94901"/>
    <w:rsid w:val="00B96CF2"/>
    <w:rsid w:val="00B9752C"/>
    <w:rsid w:val="00B97C74"/>
    <w:rsid w:val="00BA05E7"/>
    <w:rsid w:val="00BA0768"/>
    <w:rsid w:val="00BA11E5"/>
    <w:rsid w:val="00BA129B"/>
    <w:rsid w:val="00BA2E4E"/>
    <w:rsid w:val="00BA3D09"/>
    <w:rsid w:val="00BA41D1"/>
    <w:rsid w:val="00BA4297"/>
    <w:rsid w:val="00BA4889"/>
    <w:rsid w:val="00BA79B0"/>
    <w:rsid w:val="00BB0E7F"/>
    <w:rsid w:val="00BB13E2"/>
    <w:rsid w:val="00BB2C5A"/>
    <w:rsid w:val="00BB2F46"/>
    <w:rsid w:val="00BB3A4A"/>
    <w:rsid w:val="00BB4419"/>
    <w:rsid w:val="00BB5470"/>
    <w:rsid w:val="00BB71D5"/>
    <w:rsid w:val="00BB7D6F"/>
    <w:rsid w:val="00BC09E0"/>
    <w:rsid w:val="00BC0A5A"/>
    <w:rsid w:val="00BC21A3"/>
    <w:rsid w:val="00BC2586"/>
    <w:rsid w:val="00BC2A1E"/>
    <w:rsid w:val="00BC3E7F"/>
    <w:rsid w:val="00BC42B6"/>
    <w:rsid w:val="00BC4890"/>
    <w:rsid w:val="00BC4D98"/>
    <w:rsid w:val="00BC6A68"/>
    <w:rsid w:val="00BD07EB"/>
    <w:rsid w:val="00BD26A8"/>
    <w:rsid w:val="00BD4752"/>
    <w:rsid w:val="00BD4CE3"/>
    <w:rsid w:val="00BD4E7B"/>
    <w:rsid w:val="00BD7B1E"/>
    <w:rsid w:val="00BE049E"/>
    <w:rsid w:val="00BE1413"/>
    <w:rsid w:val="00BE222F"/>
    <w:rsid w:val="00BE261F"/>
    <w:rsid w:val="00BE39CB"/>
    <w:rsid w:val="00BE3FA5"/>
    <w:rsid w:val="00BE5346"/>
    <w:rsid w:val="00BE6320"/>
    <w:rsid w:val="00BE74EF"/>
    <w:rsid w:val="00BF2FF4"/>
    <w:rsid w:val="00BF3FBB"/>
    <w:rsid w:val="00BF4C71"/>
    <w:rsid w:val="00BF5640"/>
    <w:rsid w:val="00BF5E9B"/>
    <w:rsid w:val="00BF67D2"/>
    <w:rsid w:val="00C002B2"/>
    <w:rsid w:val="00C0036A"/>
    <w:rsid w:val="00C01F46"/>
    <w:rsid w:val="00C01FF9"/>
    <w:rsid w:val="00C03FC8"/>
    <w:rsid w:val="00C04760"/>
    <w:rsid w:val="00C04E9F"/>
    <w:rsid w:val="00C05432"/>
    <w:rsid w:val="00C05A95"/>
    <w:rsid w:val="00C06DE1"/>
    <w:rsid w:val="00C1497D"/>
    <w:rsid w:val="00C14E47"/>
    <w:rsid w:val="00C1579F"/>
    <w:rsid w:val="00C165C3"/>
    <w:rsid w:val="00C1787A"/>
    <w:rsid w:val="00C21973"/>
    <w:rsid w:val="00C24203"/>
    <w:rsid w:val="00C2469A"/>
    <w:rsid w:val="00C24956"/>
    <w:rsid w:val="00C25825"/>
    <w:rsid w:val="00C25A50"/>
    <w:rsid w:val="00C2651C"/>
    <w:rsid w:val="00C31140"/>
    <w:rsid w:val="00C31881"/>
    <w:rsid w:val="00C334FF"/>
    <w:rsid w:val="00C338A5"/>
    <w:rsid w:val="00C33943"/>
    <w:rsid w:val="00C3488F"/>
    <w:rsid w:val="00C3629B"/>
    <w:rsid w:val="00C37599"/>
    <w:rsid w:val="00C375E8"/>
    <w:rsid w:val="00C40732"/>
    <w:rsid w:val="00C413F9"/>
    <w:rsid w:val="00C419DB"/>
    <w:rsid w:val="00C4249F"/>
    <w:rsid w:val="00C43529"/>
    <w:rsid w:val="00C43CAD"/>
    <w:rsid w:val="00C4629D"/>
    <w:rsid w:val="00C47FA6"/>
    <w:rsid w:val="00C5031D"/>
    <w:rsid w:val="00C50B3E"/>
    <w:rsid w:val="00C51F56"/>
    <w:rsid w:val="00C52542"/>
    <w:rsid w:val="00C53613"/>
    <w:rsid w:val="00C54006"/>
    <w:rsid w:val="00C5683F"/>
    <w:rsid w:val="00C56CD3"/>
    <w:rsid w:val="00C56F38"/>
    <w:rsid w:val="00C574B3"/>
    <w:rsid w:val="00C57B0B"/>
    <w:rsid w:val="00C60997"/>
    <w:rsid w:val="00C6254E"/>
    <w:rsid w:val="00C62E96"/>
    <w:rsid w:val="00C6317D"/>
    <w:rsid w:val="00C63F50"/>
    <w:rsid w:val="00C6565B"/>
    <w:rsid w:val="00C65703"/>
    <w:rsid w:val="00C661EB"/>
    <w:rsid w:val="00C73C48"/>
    <w:rsid w:val="00C740E2"/>
    <w:rsid w:val="00C74C72"/>
    <w:rsid w:val="00C75757"/>
    <w:rsid w:val="00C76399"/>
    <w:rsid w:val="00C772B0"/>
    <w:rsid w:val="00C773FC"/>
    <w:rsid w:val="00C8092A"/>
    <w:rsid w:val="00C82ED2"/>
    <w:rsid w:val="00C83C59"/>
    <w:rsid w:val="00C85B27"/>
    <w:rsid w:val="00C86406"/>
    <w:rsid w:val="00C86475"/>
    <w:rsid w:val="00C8667D"/>
    <w:rsid w:val="00C8685E"/>
    <w:rsid w:val="00C87C27"/>
    <w:rsid w:val="00C90222"/>
    <w:rsid w:val="00C90EF4"/>
    <w:rsid w:val="00C925A9"/>
    <w:rsid w:val="00C93446"/>
    <w:rsid w:val="00C943EF"/>
    <w:rsid w:val="00C94F3E"/>
    <w:rsid w:val="00C95B42"/>
    <w:rsid w:val="00C96851"/>
    <w:rsid w:val="00C96F02"/>
    <w:rsid w:val="00C9790D"/>
    <w:rsid w:val="00CA123B"/>
    <w:rsid w:val="00CA13C4"/>
    <w:rsid w:val="00CA171D"/>
    <w:rsid w:val="00CA20E6"/>
    <w:rsid w:val="00CA2EA9"/>
    <w:rsid w:val="00CA3BBC"/>
    <w:rsid w:val="00CA429B"/>
    <w:rsid w:val="00CA61E3"/>
    <w:rsid w:val="00CA78F3"/>
    <w:rsid w:val="00CB00FB"/>
    <w:rsid w:val="00CB09FC"/>
    <w:rsid w:val="00CB0ADC"/>
    <w:rsid w:val="00CB1013"/>
    <w:rsid w:val="00CB10C5"/>
    <w:rsid w:val="00CB288A"/>
    <w:rsid w:val="00CB28AB"/>
    <w:rsid w:val="00CB42AB"/>
    <w:rsid w:val="00CB526C"/>
    <w:rsid w:val="00CB5BDC"/>
    <w:rsid w:val="00CB682B"/>
    <w:rsid w:val="00CB6AA5"/>
    <w:rsid w:val="00CC0C70"/>
    <w:rsid w:val="00CC0E78"/>
    <w:rsid w:val="00CC1348"/>
    <w:rsid w:val="00CC1B42"/>
    <w:rsid w:val="00CC1DBA"/>
    <w:rsid w:val="00CC1FE3"/>
    <w:rsid w:val="00CC2908"/>
    <w:rsid w:val="00CC29EE"/>
    <w:rsid w:val="00CC2E74"/>
    <w:rsid w:val="00CC2F6F"/>
    <w:rsid w:val="00CC4CCF"/>
    <w:rsid w:val="00CC685A"/>
    <w:rsid w:val="00CC693D"/>
    <w:rsid w:val="00CD0490"/>
    <w:rsid w:val="00CD2018"/>
    <w:rsid w:val="00CD227A"/>
    <w:rsid w:val="00CD34C0"/>
    <w:rsid w:val="00CD399B"/>
    <w:rsid w:val="00CD3D25"/>
    <w:rsid w:val="00CD3D4A"/>
    <w:rsid w:val="00CE1AF2"/>
    <w:rsid w:val="00CE20E2"/>
    <w:rsid w:val="00CE2261"/>
    <w:rsid w:val="00CE2888"/>
    <w:rsid w:val="00CE3202"/>
    <w:rsid w:val="00CE4156"/>
    <w:rsid w:val="00CE42D5"/>
    <w:rsid w:val="00CE5AAE"/>
    <w:rsid w:val="00CE675D"/>
    <w:rsid w:val="00CE7E4D"/>
    <w:rsid w:val="00CF117A"/>
    <w:rsid w:val="00CF38F5"/>
    <w:rsid w:val="00CF5D90"/>
    <w:rsid w:val="00CF7482"/>
    <w:rsid w:val="00D00E18"/>
    <w:rsid w:val="00D019B2"/>
    <w:rsid w:val="00D03507"/>
    <w:rsid w:val="00D03C96"/>
    <w:rsid w:val="00D07712"/>
    <w:rsid w:val="00D100B2"/>
    <w:rsid w:val="00D1247F"/>
    <w:rsid w:val="00D1334D"/>
    <w:rsid w:val="00D13872"/>
    <w:rsid w:val="00D14922"/>
    <w:rsid w:val="00D153A7"/>
    <w:rsid w:val="00D1557D"/>
    <w:rsid w:val="00D157C2"/>
    <w:rsid w:val="00D159C5"/>
    <w:rsid w:val="00D15DC9"/>
    <w:rsid w:val="00D175DC"/>
    <w:rsid w:val="00D20DE9"/>
    <w:rsid w:val="00D20EF9"/>
    <w:rsid w:val="00D22DD6"/>
    <w:rsid w:val="00D23125"/>
    <w:rsid w:val="00D233B8"/>
    <w:rsid w:val="00D24017"/>
    <w:rsid w:val="00D249A4"/>
    <w:rsid w:val="00D25464"/>
    <w:rsid w:val="00D27395"/>
    <w:rsid w:val="00D309B8"/>
    <w:rsid w:val="00D30B9C"/>
    <w:rsid w:val="00D30CAC"/>
    <w:rsid w:val="00D32A07"/>
    <w:rsid w:val="00D364AB"/>
    <w:rsid w:val="00D36E90"/>
    <w:rsid w:val="00D376ED"/>
    <w:rsid w:val="00D4069A"/>
    <w:rsid w:val="00D41073"/>
    <w:rsid w:val="00D41220"/>
    <w:rsid w:val="00D41972"/>
    <w:rsid w:val="00D4199A"/>
    <w:rsid w:val="00D43135"/>
    <w:rsid w:val="00D4339B"/>
    <w:rsid w:val="00D4374A"/>
    <w:rsid w:val="00D44793"/>
    <w:rsid w:val="00D4491A"/>
    <w:rsid w:val="00D44EEA"/>
    <w:rsid w:val="00D508C6"/>
    <w:rsid w:val="00D509D1"/>
    <w:rsid w:val="00D517C0"/>
    <w:rsid w:val="00D51BEE"/>
    <w:rsid w:val="00D52F79"/>
    <w:rsid w:val="00D545F6"/>
    <w:rsid w:val="00D551F6"/>
    <w:rsid w:val="00D55B65"/>
    <w:rsid w:val="00D56C0E"/>
    <w:rsid w:val="00D570D5"/>
    <w:rsid w:val="00D608AE"/>
    <w:rsid w:val="00D6286A"/>
    <w:rsid w:val="00D63613"/>
    <w:rsid w:val="00D63B04"/>
    <w:rsid w:val="00D64165"/>
    <w:rsid w:val="00D65917"/>
    <w:rsid w:val="00D65E2C"/>
    <w:rsid w:val="00D665E7"/>
    <w:rsid w:val="00D6684A"/>
    <w:rsid w:val="00D712DA"/>
    <w:rsid w:val="00D71573"/>
    <w:rsid w:val="00D71AB4"/>
    <w:rsid w:val="00D729C9"/>
    <w:rsid w:val="00D72B49"/>
    <w:rsid w:val="00D72E14"/>
    <w:rsid w:val="00D73B52"/>
    <w:rsid w:val="00D761E9"/>
    <w:rsid w:val="00D76ED9"/>
    <w:rsid w:val="00D776C0"/>
    <w:rsid w:val="00D80147"/>
    <w:rsid w:val="00D8156D"/>
    <w:rsid w:val="00D82C5C"/>
    <w:rsid w:val="00D86100"/>
    <w:rsid w:val="00D86722"/>
    <w:rsid w:val="00D904F5"/>
    <w:rsid w:val="00D91A30"/>
    <w:rsid w:val="00D9279C"/>
    <w:rsid w:val="00D94617"/>
    <w:rsid w:val="00D95E5F"/>
    <w:rsid w:val="00DA09F2"/>
    <w:rsid w:val="00DA178F"/>
    <w:rsid w:val="00DA1D29"/>
    <w:rsid w:val="00DA2352"/>
    <w:rsid w:val="00DA419D"/>
    <w:rsid w:val="00DA4F1D"/>
    <w:rsid w:val="00DA5F0F"/>
    <w:rsid w:val="00DA6CC3"/>
    <w:rsid w:val="00DA77E6"/>
    <w:rsid w:val="00DA7E55"/>
    <w:rsid w:val="00DB15CD"/>
    <w:rsid w:val="00DB27B6"/>
    <w:rsid w:val="00DB2921"/>
    <w:rsid w:val="00DB2C82"/>
    <w:rsid w:val="00DB3639"/>
    <w:rsid w:val="00DB3DEA"/>
    <w:rsid w:val="00DB4244"/>
    <w:rsid w:val="00DB465E"/>
    <w:rsid w:val="00DB4C9B"/>
    <w:rsid w:val="00DB652F"/>
    <w:rsid w:val="00DB743E"/>
    <w:rsid w:val="00DC306F"/>
    <w:rsid w:val="00DC3B07"/>
    <w:rsid w:val="00DC3B25"/>
    <w:rsid w:val="00DC3B58"/>
    <w:rsid w:val="00DD106E"/>
    <w:rsid w:val="00DD4868"/>
    <w:rsid w:val="00DD5A03"/>
    <w:rsid w:val="00DD65AC"/>
    <w:rsid w:val="00DD66A5"/>
    <w:rsid w:val="00DD6713"/>
    <w:rsid w:val="00DD6CD7"/>
    <w:rsid w:val="00DE254F"/>
    <w:rsid w:val="00DE2D36"/>
    <w:rsid w:val="00DE3F0C"/>
    <w:rsid w:val="00DE41C8"/>
    <w:rsid w:val="00DE6070"/>
    <w:rsid w:val="00DE635C"/>
    <w:rsid w:val="00DE7CE1"/>
    <w:rsid w:val="00DF32D6"/>
    <w:rsid w:val="00DF3DB7"/>
    <w:rsid w:val="00DF6018"/>
    <w:rsid w:val="00DF64C2"/>
    <w:rsid w:val="00DF6EDE"/>
    <w:rsid w:val="00DF709C"/>
    <w:rsid w:val="00DF7738"/>
    <w:rsid w:val="00E00292"/>
    <w:rsid w:val="00E002C5"/>
    <w:rsid w:val="00E007B2"/>
    <w:rsid w:val="00E016EC"/>
    <w:rsid w:val="00E01C30"/>
    <w:rsid w:val="00E02182"/>
    <w:rsid w:val="00E05689"/>
    <w:rsid w:val="00E05CAD"/>
    <w:rsid w:val="00E104CD"/>
    <w:rsid w:val="00E10E2D"/>
    <w:rsid w:val="00E110B0"/>
    <w:rsid w:val="00E130A0"/>
    <w:rsid w:val="00E1595E"/>
    <w:rsid w:val="00E15C83"/>
    <w:rsid w:val="00E179E9"/>
    <w:rsid w:val="00E20680"/>
    <w:rsid w:val="00E207E5"/>
    <w:rsid w:val="00E20C7A"/>
    <w:rsid w:val="00E21A9A"/>
    <w:rsid w:val="00E21B6F"/>
    <w:rsid w:val="00E21EE5"/>
    <w:rsid w:val="00E21F46"/>
    <w:rsid w:val="00E2216D"/>
    <w:rsid w:val="00E2271C"/>
    <w:rsid w:val="00E23907"/>
    <w:rsid w:val="00E26119"/>
    <w:rsid w:val="00E27746"/>
    <w:rsid w:val="00E278E1"/>
    <w:rsid w:val="00E27DF7"/>
    <w:rsid w:val="00E300B6"/>
    <w:rsid w:val="00E32D9C"/>
    <w:rsid w:val="00E33E97"/>
    <w:rsid w:val="00E3437D"/>
    <w:rsid w:val="00E34891"/>
    <w:rsid w:val="00E351E9"/>
    <w:rsid w:val="00E36847"/>
    <w:rsid w:val="00E36A5D"/>
    <w:rsid w:val="00E37AE1"/>
    <w:rsid w:val="00E37B48"/>
    <w:rsid w:val="00E406F1"/>
    <w:rsid w:val="00E41238"/>
    <w:rsid w:val="00E43077"/>
    <w:rsid w:val="00E441DE"/>
    <w:rsid w:val="00E457BF"/>
    <w:rsid w:val="00E46EA0"/>
    <w:rsid w:val="00E508D5"/>
    <w:rsid w:val="00E50AF5"/>
    <w:rsid w:val="00E513F5"/>
    <w:rsid w:val="00E524AF"/>
    <w:rsid w:val="00E52B67"/>
    <w:rsid w:val="00E536FC"/>
    <w:rsid w:val="00E53E06"/>
    <w:rsid w:val="00E546F4"/>
    <w:rsid w:val="00E548D2"/>
    <w:rsid w:val="00E55331"/>
    <w:rsid w:val="00E55961"/>
    <w:rsid w:val="00E57549"/>
    <w:rsid w:val="00E60463"/>
    <w:rsid w:val="00E6055D"/>
    <w:rsid w:val="00E61626"/>
    <w:rsid w:val="00E617DF"/>
    <w:rsid w:val="00E63669"/>
    <w:rsid w:val="00E6468C"/>
    <w:rsid w:val="00E66343"/>
    <w:rsid w:val="00E66846"/>
    <w:rsid w:val="00E66AAA"/>
    <w:rsid w:val="00E671C3"/>
    <w:rsid w:val="00E675D9"/>
    <w:rsid w:val="00E711C4"/>
    <w:rsid w:val="00E7408D"/>
    <w:rsid w:val="00E74906"/>
    <w:rsid w:val="00E74A39"/>
    <w:rsid w:val="00E75032"/>
    <w:rsid w:val="00E752E1"/>
    <w:rsid w:val="00E80E90"/>
    <w:rsid w:val="00E81BE5"/>
    <w:rsid w:val="00E84391"/>
    <w:rsid w:val="00E85025"/>
    <w:rsid w:val="00E8574C"/>
    <w:rsid w:val="00E8653A"/>
    <w:rsid w:val="00E86FC9"/>
    <w:rsid w:val="00E93B45"/>
    <w:rsid w:val="00E94346"/>
    <w:rsid w:val="00E95590"/>
    <w:rsid w:val="00E95D94"/>
    <w:rsid w:val="00E961BD"/>
    <w:rsid w:val="00E96D49"/>
    <w:rsid w:val="00EA08FD"/>
    <w:rsid w:val="00EA0F9C"/>
    <w:rsid w:val="00EA1FC5"/>
    <w:rsid w:val="00EA35FC"/>
    <w:rsid w:val="00EA3C6E"/>
    <w:rsid w:val="00EA3E97"/>
    <w:rsid w:val="00EA3FEF"/>
    <w:rsid w:val="00EA4C35"/>
    <w:rsid w:val="00EA51D9"/>
    <w:rsid w:val="00EA55E1"/>
    <w:rsid w:val="00EA653E"/>
    <w:rsid w:val="00EA6A0F"/>
    <w:rsid w:val="00EA7825"/>
    <w:rsid w:val="00EB05FA"/>
    <w:rsid w:val="00EB0B86"/>
    <w:rsid w:val="00EB111C"/>
    <w:rsid w:val="00EB14D8"/>
    <w:rsid w:val="00EB3453"/>
    <w:rsid w:val="00EB4F47"/>
    <w:rsid w:val="00EB5F3F"/>
    <w:rsid w:val="00EB7F7C"/>
    <w:rsid w:val="00EC0D62"/>
    <w:rsid w:val="00EC1A75"/>
    <w:rsid w:val="00EC2339"/>
    <w:rsid w:val="00EC3373"/>
    <w:rsid w:val="00EC5567"/>
    <w:rsid w:val="00ED0EFD"/>
    <w:rsid w:val="00ED2CB1"/>
    <w:rsid w:val="00ED325B"/>
    <w:rsid w:val="00ED3314"/>
    <w:rsid w:val="00ED460E"/>
    <w:rsid w:val="00ED560B"/>
    <w:rsid w:val="00ED5665"/>
    <w:rsid w:val="00ED5C98"/>
    <w:rsid w:val="00ED5DA2"/>
    <w:rsid w:val="00ED65DB"/>
    <w:rsid w:val="00ED69E0"/>
    <w:rsid w:val="00ED6B79"/>
    <w:rsid w:val="00ED7347"/>
    <w:rsid w:val="00ED7E0E"/>
    <w:rsid w:val="00EE17EF"/>
    <w:rsid w:val="00EE187F"/>
    <w:rsid w:val="00EE37B9"/>
    <w:rsid w:val="00EE5BC1"/>
    <w:rsid w:val="00EE5F97"/>
    <w:rsid w:val="00EF12D8"/>
    <w:rsid w:val="00EF27A8"/>
    <w:rsid w:val="00EF321B"/>
    <w:rsid w:val="00EF4736"/>
    <w:rsid w:val="00EF661D"/>
    <w:rsid w:val="00EF6C0E"/>
    <w:rsid w:val="00EF7357"/>
    <w:rsid w:val="00EF7731"/>
    <w:rsid w:val="00EF7917"/>
    <w:rsid w:val="00F00282"/>
    <w:rsid w:val="00F01206"/>
    <w:rsid w:val="00F01233"/>
    <w:rsid w:val="00F02B33"/>
    <w:rsid w:val="00F02F8F"/>
    <w:rsid w:val="00F0355E"/>
    <w:rsid w:val="00F047BD"/>
    <w:rsid w:val="00F0692F"/>
    <w:rsid w:val="00F06EA4"/>
    <w:rsid w:val="00F07C8D"/>
    <w:rsid w:val="00F1148D"/>
    <w:rsid w:val="00F12D77"/>
    <w:rsid w:val="00F12EB3"/>
    <w:rsid w:val="00F13428"/>
    <w:rsid w:val="00F14870"/>
    <w:rsid w:val="00F154DF"/>
    <w:rsid w:val="00F16034"/>
    <w:rsid w:val="00F23C00"/>
    <w:rsid w:val="00F24BB9"/>
    <w:rsid w:val="00F252C2"/>
    <w:rsid w:val="00F25973"/>
    <w:rsid w:val="00F2701D"/>
    <w:rsid w:val="00F27DF9"/>
    <w:rsid w:val="00F27EBD"/>
    <w:rsid w:val="00F30AF4"/>
    <w:rsid w:val="00F30C6B"/>
    <w:rsid w:val="00F31D4E"/>
    <w:rsid w:val="00F32F57"/>
    <w:rsid w:val="00F333A1"/>
    <w:rsid w:val="00F33EC5"/>
    <w:rsid w:val="00F360CF"/>
    <w:rsid w:val="00F37B60"/>
    <w:rsid w:val="00F403F5"/>
    <w:rsid w:val="00F42317"/>
    <w:rsid w:val="00F42454"/>
    <w:rsid w:val="00F42AC1"/>
    <w:rsid w:val="00F42C5D"/>
    <w:rsid w:val="00F42F17"/>
    <w:rsid w:val="00F43149"/>
    <w:rsid w:val="00F434F2"/>
    <w:rsid w:val="00F4379B"/>
    <w:rsid w:val="00F44D1A"/>
    <w:rsid w:val="00F44D71"/>
    <w:rsid w:val="00F456D8"/>
    <w:rsid w:val="00F45A74"/>
    <w:rsid w:val="00F4717C"/>
    <w:rsid w:val="00F472F1"/>
    <w:rsid w:val="00F47CEF"/>
    <w:rsid w:val="00F51A5E"/>
    <w:rsid w:val="00F51BF8"/>
    <w:rsid w:val="00F529CA"/>
    <w:rsid w:val="00F52E73"/>
    <w:rsid w:val="00F532DF"/>
    <w:rsid w:val="00F53531"/>
    <w:rsid w:val="00F54144"/>
    <w:rsid w:val="00F55D3B"/>
    <w:rsid w:val="00F562AC"/>
    <w:rsid w:val="00F5693C"/>
    <w:rsid w:val="00F57591"/>
    <w:rsid w:val="00F61303"/>
    <w:rsid w:val="00F61BCF"/>
    <w:rsid w:val="00F62D38"/>
    <w:rsid w:val="00F63099"/>
    <w:rsid w:val="00F647F7"/>
    <w:rsid w:val="00F64CA4"/>
    <w:rsid w:val="00F65230"/>
    <w:rsid w:val="00F66AEA"/>
    <w:rsid w:val="00F72709"/>
    <w:rsid w:val="00F74F92"/>
    <w:rsid w:val="00F7522F"/>
    <w:rsid w:val="00F76D68"/>
    <w:rsid w:val="00F80A87"/>
    <w:rsid w:val="00F818BC"/>
    <w:rsid w:val="00F81C8F"/>
    <w:rsid w:val="00F824EA"/>
    <w:rsid w:val="00F82B50"/>
    <w:rsid w:val="00F85E72"/>
    <w:rsid w:val="00F86465"/>
    <w:rsid w:val="00F8674E"/>
    <w:rsid w:val="00F8677C"/>
    <w:rsid w:val="00F87E79"/>
    <w:rsid w:val="00F91FD8"/>
    <w:rsid w:val="00F91FEF"/>
    <w:rsid w:val="00F92092"/>
    <w:rsid w:val="00F9261F"/>
    <w:rsid w:val="00F93C4B"/>
    <w:rsid w:val="00F9419E"/>
    <w:rsid w:val="00F94207"/>
    <w:rsid w:val="00F9485E"/>
    <w:rsid w:val="00F94957"/>
    <w:rsid w:val="00F94CBE"/>
    <w:rsid w:val="00FA233E"/>
    <w:rsid w:val="00FA2647"/>
    <w:rsid w:val="00FA2EE1"/>
    <w:rsid w:val="00FA39B7"/>
    <w:rsid w:val="00FA428D"/>
    <w:rsid w:val="00FA528C"/>
    <w:rsid w:val="00FA5825"/>
    <w:rsid w:val="00FA73EB"/>
    <w:rsid w:val="00FA752A"/>
    <w:rsid w:val="00FB0462"/>
    <w:rsid w:val="00FB0BEC"/>
    <w:rsid w:val="00FB0C4F"/>
    <w:rsid w:val="00FB1BBA"/>
    <w:rsid w:val="00FB1DE2"/>
    <w:rsid w:val="00FB2262"/>
    <w:rsid w:val="00FB2519"/>
    <w:rsid w:val="00FB2690"/>
    <w:rsid w:val="00FB2E41"/>
    <w:rsid w:val="00FB3A20"/>
    <w:rsid w:val="00FB7D7A"/>
    <w:rsid w:val="00FB7DE6"/>
    <w:rsid w:val="00FC0CBC"/>
    <w:rsid w:val="00FC4AEA"/>
    <w:rsid w:val="00FC6B16"/>
    <w:rsid w:val="00FD1289"/>
    <w:rsid w:val="00FD3CEF"/>
    <w:rsid w:val="00FD5339"/>
    <w:rsid w:val="00FD5B90"/>
    <w:rsid w:val="00FE09BD"/>
    <w:rsid w:val="00FE17CA"/>
    <w:rsid w:val="00FE253C"/>
    <w:rsid w:val="00FE300D"/>
    <w:rsid w:val="00FE3AB3"/>
    <w:rsid w:val="00FE63EF"/>
    <w:rsid w:val="00FE72D2"/>
    <w:rsid w:val="00FF1259"/>
    <w:rsid w:val="00FF128A"/>
    <w:rsid w:val="00FF317B"/>
    <w:rsid w:val="00FF34EF"/>
    <w:rsid w:val="00FF3BBD"/>
    <w:rsid w:val="00FF4ADD"/>
    <w:rsid w:val="00FF6CFB"/>
    <w:rsid w:val="00FF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04A19548"/>
  <w15:docId w15:val="{A3E2BE52-AC08-426C-B94F-835AB4A4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002C5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A6D5D"/>
    <w:pPr>
      <w:keepNext/>
      <w:jc w:val="center"/>
      <w:outlineLvl w:val="0"/>
    </w:pPr>
    <w:rPr>
      <w:sz w:val="28"/>
      <w:lang w:val="x-none" w:eastAsia="x-none"/>
    </w:rPr>
  </w:style>
  <w:style w:type="paragraph" w:styleId="Nagwek2">
    <w:name w:val="heading 2"/>
    <w:basedOn w:val="Normalny"/>
    <w:next w:val="Normalny"/>
    <w:link w:val="Nagwek2Znak"/>
    <w:qFormat/>
    <w:rsid w:val="001A6D5D"/>
    <w:pPr>
      <w:keepNext/>
      <w:outlineLvl w:val="1"/>
    </w:pPr>
    <w:rPr>
      <w:sz w:val="28"/>
      <w:lang w:val="x-none" w:eastAsia="x-none"/>
    </w:rPr>
  </w:style>
  <w:style w:type="paragraph" w:styleId="Nagwek3">
    <w:name w:val="heading 3"/>
    <w:basedOn w:val="Normalny"/>
    <w:next w:val="Normalny"/>
    <w:link w:val="Nagwek3Znak"/>
    <w:qFormat/>
    <w:rsid w:val="001A6D5D"/>
    <w:pPr>
      <w:keepNext/>
      <w:jc w:val="both"/>
      <w:outlineLvl w:val="2"/>
    </w:pPr>
    <w:rPr>
      <w:sz w:val="28"/>
      <w:lang w:val="x-none" w:eastAsia="x-none"/>
    </w:rPr>
  </w:style>
  <w:style w:type="paragraph" w:styleId="Nagwek5">
    <w:name w:val="heading 5"/>
    <w:basedOn w:val="Normalny"/>
    <w:next w:val="Normalny"/>
    <w:qFormat/>
    <w:rsid w:val="000335A9"/>
    <w:pPr>
      <w:keepNext/>
      <w:widowControl w:val="0"/>
      <w:autoSpaceDE w:val="0"/>
      <w:autoSpaceDN w:val="0"/>
      <w:adjustRightInd w:val="0"/>
      <w:jc w:val="center"/>
      <w:outlineLvl w:val="4"/>
    </w:pPr>
    <w:rPr>
      <w:rFonts w:ascii="Arial" w:hAnsi="Arial" w:cs="Arial"/>
      <w:b/>
      <w:bCs/>
    </w:rPr>
  </w:style>
  <w:style w:type="paragraph" w:styleId="Nagwek6">
    <w:name w:val="heading 6"/>
    <w:basedOn w:val="Normalny"/>
    <w:next w:val="Normalny"/>
    <w:qFormat/>
    <w:rsid w:val="000335A9"/>
    <w:pPr>
      <w:widowControl w:val="0"/>
      <w:autoSpaceDE w:val="0"/>
      <w:autoSpaceDN w:val="0"/>
      <w:adjustRightInd w:val="0"/>
      <w:spacing w:before="240" w:after="60"/>
      <w:outlineLvl w:val="5"/>
    </w:pPr>
    <w:rPr>
      <w:b/>
      <w:bCs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1A6D5D"/>
    <w:pPr>
      <w:jc w:val="both"/>
    </w:pPr>
    <w:rPr>
      <w:sz w:val="28"/>
      <w:lang w:val="x-none" w:eastAsia="x-none"/>
    </w:rPr>
  </w:style>
  <w:style w:type="character" w:styleId="Numerstrony">
    <w:name w:val="page number"/>
    <w:basedOn w:val="Domylnaczcionkaakapitu"/>
    <w:rsid w:val="001A6D5D"/>
  </w:style>
  <w:style w:type="paragraph" w:styleId="Stopka">
    <w:name w:val="footer"/>
    <w:basedOn w:val="Normalny"/>
    <w:link w:val="StopkaZnak"/>
    <w:uiPriority w:val="99"/>
    <w:rsid w:val="001A6D5D"/>
    <w:pPr>
      <w:tabs>
        <w:tab w:val="center" w:pos="4536"/>
        <w:tab w:val="right" w:pos="9072"/>
      </w:tabs>
    </w:pPr>
    <w:rPr>
      <w:lang w:val="x-none" w:eastAsia="x-none"/>
    </w:rPr>
  </w:style>
  <w:style w:type="paragraph" w:styleId="Tekstpodstawowywcity">
    <w:name w:val="Body Text Indent"/>
    <w:basedOn w:val="Normalny"/>
    <w:link w:val="TekstpodstawowywcityZnak"/>
    <w:rsid w:val="001A6D5D"/>
    <w:pPr>
      <w:spacing w:after="120"/>
      <w:ind w:left="283"/>
    </w:pPr>
    <w:rPr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rsid w:val="001F28F2"/>
    <w:rPr>
      <w:rFonts w:ascii="Tahoma" w:hAnsi="Tahoma"/>
      <w:sz w:val="16"/>
      <w:szCs w:val="16"/>
      <w:lang w:val="x-none" w:eastAsia="x-none"/>
    </w:rPr>
  </w:style>
  <w:style w:type="paragraph" w:styleId="Tekstpodstawowy2">
    <w:name w:val="Body Text 2"/>
    <w:basedOn w:val="Normalny"/>
    <w:link w:val="Tekstpodstawowy2Znak"/>
    <w:rsid w:val="000335A9"/>
    <w:pPr>
      <w:spacing w:after="120" w:line="480" w:lineRule="auto"/>
    </w:pPr>
    <w:rPr>
      <w:lang w:val="x-none" w:eastAsia="x-none"/>
    </w:rPr>
  </w:style>
  <w:style w:type="paragraph" w:styleId="Tekstpodstawowywcity2">
    <w:name w:val="Body Text Indent 2"/>
    <w:basedOn w:val="Normalny"/>
    <w:link w:val="Tekstpodstawowywcity2Znak"/>
    <w:rsid w:val="000335A9"/>
    <w:pPr>
      <w:spacing w:after="120" w:line="480" w:lineRule="auto"/>
      <w:ind w:left="283"/>
    </w:pPr>
    <w:rPr>
      <w:lang w:val="x-none" w:eastAsia="x-none"/>
    </w:rPr>
  </w:style>
  <w:style w:type="paragraph" w:styleId="Tekstpodstawowywcity3">
    <w:name w:val="Body Text Indent 3"/>
    <w:basedOn w:val="Normalny"/>
    <w:rsid w:val="000335A9"/>
    <w:pPr>
      <w:autoSpaceDE w:val="0"/>
      <w:autoSpaceDN w:val="0"/>
      <w:adjustRightInd w:val="0"/>
      <w:ind w:left="1080" w:hanging="360"/>
    </w:pPr>
  </w:style>
  <w:style w:type="character" w:styleId="UyteHipercze">
    <w:name w:val="FollowedHyperlink"/>
    <w:rsid w:val="000335A9"/>
    <w:rPr>
      <w:color w:val="800080"/>
      <w:u w:val="single"/>
    </w:rPr>
  </w:style>
  <w:style w:type="paragraph" w:customStyle="1" w:styleId="Default">
    <w:name w:val="Default"/>
    <w:rsid w:val="00C3629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0A5A29"/>
    <w:pPr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nhideWhenUsed/>
    <w:rsid w:val="000E0E0E"/>
    <w:rPr>
      <w:rFonts w:ascii="Consolas" w:eastAsia="Calibri" w:hAnsi="Consolas"/>
      <w:sz w:val="21"/>
      <w:szCs w:val="21"/>
      <w:lang w:val="x-none" w:eastAsia="en-US"/>
    </w:rPr>
  </w:style>
  <w:style w:type="character" w:customStyle="1" w:styleId="ZwykytekstZnak">
    <w:name w:val="Zwykły tekst Znak"/>
    <w:link w:val="Zwykytekst"/>
    <w:rsid w:val="000E0E0E"/>
    <w:rPr>
      <w:rFonts w:ascii="Consolas" w:eastAsia="Calibri" w:hAnsi="Consolas"/>
      <w:sz w:val="21"/>
      <w:szCs w:val="21"/>
      <w:lang w:eastAsia="en-US"/>
    </w:rPr>
  </w:style>
  <w:style w:type="paragraph" w:customStyle="1" w:styleId="Tekstpodstawowy21">
    <w:name w:val="Tekst podstawowy 21"/>
    <w:basedOn w:val="Normalny"/>
    <w:rsid w:val="00762BFF"/>
    <w:pPr>
      <w:spacing w:line="360" w:lineRule="auto"/>
      <w:jc w:val="center"/>
    </w:pPr>
    <w:rPr>
      <w:rFonts w:ascii="Arial" w:hAnsi="Arial"/>
      <w:szCs w:val="20"/>
    </w:rPr>
  </w:style>
  <w:style w:type="character" w:styleId="Odwoaniedokomentarza">
    <w:name w:val="annotation reference"/>
    <w:semiHidden/>
    <w:unhideWhenUsed/>
    <w:rsid w:val="0017018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7018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7018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0188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170188"/>
    <w:rPr>
      <w:b/>
      <w:bCs/>
    </w:rPr>
  </w:style>
  <w:style w:type="character" w:styleId="Pogrubienie">
    <w:name w:val="Strong"/>
    <w:uiPriority w:val="22"/>
    <w:qFormat/>
    <w:rsid w:val="0014785F"/>
    <w:rPr>
      <w:b/>
      <w:bC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740E2"/>
    <w:pPr>
      <w:keepLines/>
      <w:spacing w:before="480" w:line="276" w:lineRule="auto"/>
      <w:jc w:val="left"/>
      <w:outlineLvl w:val="9"/>
    </w:pPr>
    <w:rPr>
      <w:rFonts w:ascii="Cambria" w:hAnsi="Cambria"/>
      <w:b/>
      <w:bCs/>
      <w:color w:val="365F91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CC1DBA"/>
    <w:pPr>
      <w:tabs>
        <w:tab w:val="right" w:leader="dot" w:pos="9062"/>
      </w:tabs>
      <w:spacing w:after="100" w:line="276" w:lineRule="auto"/>
    </w:pPr>
    <w:rPr>
      <w:rFonts w:ascii="Calibri" w:eastAsia="Calibri" w:hAnsi="Calibri"/>
      <w:noProof/>
      <w:szCs w:val="22"/>
      <w:lang w:eastAsia="en-US"/>
    </w:rPr>
  </w:style>
  <w:style w:type="character" w:styleId="Hipercze">
    <w:name w:val="Hyperlink"/>
    <w:uiPriority w:val="99"/>
    <w:unhideWhenUsed/>
    <w:rsid w:val="00C740E2"/>
    <w:rPr>
      <w:color w:val="0000FF"/>
      <w:u w:val="single"/>
    </w:rPr>
  </w:style>
  <w:style w:type="paragraph" w:styleId="Spistreci2">
    <w:name w:val="toc 2"/>
    <w:basedOn w:val="Normalny"/>
    <w:next w:val="Normalny"/>
    <w:autoRedefine/>
    <w:uiPriority w:val="39"/>
    <w:unhideWhenUsed/>
    <w:rsid w:val="00A25E17"/>
    <w:pPr>
      <w:tabs>
        <w:tab w:val="right" w:leader="dot" w:pos="9062"/>
      </w:tabs>
      <w:spacing w:after="100"/>
      <w:jc w:val="center"/>
    </w:pPr>
    <w:rPr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032EDB"/>
    <w:pPr>
      <w:tabs>
        <w:tab w:val="right" w:leader="dot" w:pos="9062"/>
      </w:tabs>
      <w:spacing w:after="100"/>
    </w:pPr>
  </w:style>
  <w:style w:type="paragraph" w:styleId="Poprawka">
    <w:name w:val="Revision"/>
    <w:hidden/>
    <w:uiPriority w:val="99"/>
    <w:semiHidden/>
    <w:rsid w:val="009C3B7E"/>
    <w:rPr>
      <w:sz w:val="24"/>
      <w:szCs w:val="24"/>
    </w:rPr>
  </w:style>
  <w:style w:type="character" w:customStyle="1" w:styleId="Tekstpodstawowy2Znak">
    <w:name w:val="Tekst podstawowy 2 Znak"/>
    <w:link w:val="Tekstpodstawowy2"/>
    <w:rsid w:val="007C2D10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sid w:val="007C2D10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7C2D10"/>
    <w:rPr>
      <w:sz w:val="24"/>
      <w:szCs w:val="24"/>
    </w:rPr>
  </w:style>
  <w:style w:type="paragraph" w:customStyle="1" w:styleId="Zawartotabeli">
    <w:name w:val="Zawarto?? tabeli"/>
    <w:basedOn w:val="Normalny"/>
    <w:rsid w:val="007C2D10"/>
    <w:pPr>
      <w:suppressLineNumbers/>
      <w:suppressAutoHyphens/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Nagwek1Znak">
    <w:name w:val="Nagłówek 1 Znak"/>
    <w:link w:val="Nagwek1"/>
    <w:rsid w:val="00C85B27"/>
    <w:rPr>
      <w:sz w:val="28"/>
      <w:szCs w:val="24"/>
    </w:rPr>
  </w:style>
  <w:style w:type="character" w:customStyle="1" w:styleId="Nagwek2Znak">
    <w:name w:val="Nagłówek 2 Znak"/>
    <w:link w:val="Nagwek2"/>
    <w:rsid w:val="00CE5AAE"/>
    <w:rPr>
      <w:sz w:val="28"/>
      <w:szCs w:val="24"/>
    </w:rPr>
  </w:style>
  <w:style w:type="character" w:customStyle="1" w:styleId="Nagwek3Znak">
    <w:name w:val="Nagłówek 3 Znak"/>
    <w:link w:val="Nagwek3"/>
    <w:rsid w:val="00CE5AAE"/>
    <w:rPr>
      <w:sz w:val="28"/>
      <w:szCs w:val="24"/>
    </w:rPr>
  </w:style>
  <w:style w:type="character" w:customStyle="1" w:styleId="TekstdymkaZnak">
    <w:name w:val="Tekst dymka Znak"/>
    <w:link w:val="Tekstdymka"/>
    <w:uiPriority w:val="99"/>
    <w:semiHidden/>
    <w:rsid w:val="00CE5AAE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link w:val="Tekstpodstawowy"/>
    <w:rsid w:val="00CE5AAE"/>
    <w:rPr>
      <w:sz w:val="28"/>
      <w:szCs w:val="24"/>
    </w:rPr>
  </w:style>
  <w:style w:type="paragraph" w:styleId="Spistreci4">
    <w:name w:val="toc 4"/>
    <w:basedOn w:val="Normalny"/>
    <w:next w:val="Normalny"/>
    <w:autoRedefine/>
    <w:uiPriority w:val="39"/>
    <w:unhideWhenUsed/>
    <w:rsid w:val="00333962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Spistreci5">
    <w:name w:val="toc 5"/>
    <w:basedOn w:val="Normalny"/>
    <w:next w:val="Normalny"/>
    <w:autoRedefine/>
    <w:uiPriority w:val="39"/>
    <w:unhideWhenUsed/>
    <w:rsid w:val="00333962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Spistreci6">
    <w:name w:val="toc 6"/>
    <w:basedOn w:val="Normalny"/>
    <w:next w:val="Normalny"/>
    <w:autoRedefine/>
    <w:uiPriority w:val="39"/>
    <w:unhideWhenUsed/>
    <w:rsid w:val="00333962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Spistreci7">
    <w:name w:val="toc 7"/>
    <w:basedOn w:val="Normalny"/>
    <w:next w:val="Normalny"/>
    <w:autoRedefine/>
    <w:uiPriority w:val="39"/>
    <w:unhideWhenUsed/>
    <w:rsid w:val="00333962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Spistreci8">
    <w:name w:val="toc 8"/>
    <w:basedOn w:val="Normalny"/>
    <w:next w:val="Normalny"/>
    <w:autoRedefine/>
    <w:uiPriority w:val="39"/>
    <w:unhideWhenUsed/>
    <w:rsid w:val="00333962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Spistreci9">
    <w:name w:val="toc 9"/>
    <w:basedOn w:val="Normalny"/>
    <w:next w:val="Normalny"/>
    <w:autoRedefine/>
    <w:uiPriority w:val="39"/>
    <w:unhideWhenUsed/>
    <w:rsid w:val="00333962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Styl1">
    <w:name w:val="Styl1"/>
    <w:basedOn w:val="Nagwek2"/>
    <w:link w:val="Styl1Znak"/>
    <w:qFormat/>
    <w:rsid w:val="003F01F2"/>
    <w:pPr>
      <w:jc w:val="center"/>
    </w:pPr>
    <w:rPr>
      <w:rFonts w:ascii="Calibri" w:hAnsi="Calibri"/>
      <w:b/>
      <w:sz w:val="22"/>
    </w:rPr>
  </w:style>
  <w:style w:type="paragraph" w:customStyle="1" w:styleId="Styl2">
    <w:name w:val="Styl2"/>
    <w:basedOn w:val="Normalny"/>
    <w:link w:val="Styl2Znak"/>
    <w:qFormat/>
    <w:rsid w:val="003F01F2"/>
    <w:pPr>
      <w:jc w:val="center"/>
    </w:pPr>
    <w:rPr>
      <w:rFonts w:ascii="Calibri" w:hAnsi="Calibri"/>
      <w:b/>
      <w:sz w:val="22"/>
      <w:lang w:val="x-none" w:eastAsia="x-none"/>
    </w:rPr>
  </w:style>
  <w:style w:type="character" w:customStyle="1" w:styleId="Styl1Znak">
    <w:name w:val="Styl1 Znak"/>
    <w:link w:val="Styl1"/>
    <w:rsid w:val="003F01F2"/>
    <w:rPr>
      <w:rFonts w:ascii="Calibri" w:hAnsi="Calibri"/>
      <w:b/>
      <w:sz w:val="22"/>
      <w:szCs w:val="24"/>
    </w:rPr>
  </w:style>
  <w:style w:type="character" w:customStyle="1" w:styleId="Styl2Znak">
    <w:name w:val="Styl2 Znak"/>
    <w:link w:val="Styl2"/>
    <w:rsid w:val="003F01F2"/>
    <w:rPr>
      <w:rFonts w:ascii="Calibri" w:hAnsi="Calibri"/>
      <w:b/>
      <w:sz w:val="22"/>
      <w:szCs w:val="24"/>
    </w:rPr>
  </w:style>
  <w:style w:type="paragraph" w:styleId="Nagwek">
    <w:name w:val="header"/>
    <w:basedOn w:val="Normalny"/>
    <w:link w:val="NagwekZnak"/>
    <w:uiPriority w:val="99"/>
    <w:unhideWhenUsed/>
    <w:rsid w:val="00DB743E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DB743E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DB743E"/>
    <w:rPr>
      <w:sz w:val="24"/>
      <w:szCs w:val="24"/>
    </w:rPr>
  </w:style>
  <w:style w:type="character" w:customStyle="1" w:styleId="normalnychar1">
    <w:name w:val="normalny__char1"/>
    <w:rsid w:val="00FA5825"/>
    <w:rPr>
      <w:rFonts w:ascii="Times New Roman" w:hAnsi="Times New Roman" w:cs="Times New Roman" w:hint="default"/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DA77E6"/>
    <w:pPr>
      <w:spacing w:before="100" w:beforeAutospacing="1" w:after="100" w:afterAutospacing="1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7A181D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B04"/>
    <w:pPr>
      <w:jc w:val="both"/>
    </w:pPr>
    <w:rPr>
      <w:spacing w:val="-2"/>
      <w:position w:val="-2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B04"/>
    <w:rPr>
      <w:spacing w:val="-2"/>
      <w:position w:val="-2"/>
    </w:rPr>
  </w:style>
  <w:style w:type="character" w:styleId="Odwoanieprzypisudolnego">
    <w:name w:val="footnote reference"/>
    <w:uiPriority w:val="99"/>
    <w:semiHidden/>
    <w:unhideWhenUsed/>
    <w:rsid w:val="00694B04"/>
    <w:rPr>
      <w:vertAlign w:val="superscript"/>
    </w:rPr>
  </w:style>
  <w:style w:type="table" w:styleId="Tabela-Siatka">
    <w:name w:val="Table Grid"/>
    <w:basedOn w:val="Standardowy"/>
    <w:uiPriority w:val="39"/>
    <w:rsid w:val="0025545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6F3D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39"/>
    <w:rsid w:val="008A514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39"/>
    <w:rsid w:val="00456B9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Standardowy"/>
    <w:next w:val="Tabela-Siatka"/>
    <w:uiPriority w:val="39"/>
    <w:rsid w:val="00FF711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86D0EDC-D677-412C-A7D1-C46A64493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89424A-37C2-456A-99B3-C86787214ED3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F8A51A59-FDB2-4A26-AE74-CB25F7CCB4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F16AD7-A9B0-493E-A13D-32AEEB994DA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4F7D739-0973-4CE3-BD5F-77C8BF919D6A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e00a78c9-c228-43c4-8244-b9641fa06089"/>
    <ds:schemaRef ds:uri="http://www.w3.org/XML/1998/namespace"/>
    <ds:schemaRef ds:uri="http://purl.org/dc/terms/"/>
    <ds:schemaRef ds:uri="40c6df2e-37b4-4d08-9801-ec203a38dc37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1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</vt:lpstr>
    </vt:vector>
  </TitlesOfParts>
  <Company>SGH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</dc:title>
  <dc:subject/>
  <dc:creator>Bartosz Grucza</dc:creator>
  <cp:keywords/>
  <cp:lastModifiedBy>Agnieszka Farat</cp:lastModifiedBy>
  <cp:revision>2</cp:revision>
  <cp:lastPrinted>2021-11-17T08:25:00Z</cp:lastPrinted>
  <dcterms:created xsi:type="dcterms:W3CDTF">2022-09-28T07:57:00Z</dcterms:created>
  <dcterms:modified xsi:type="dcterms:W3CDTF">2022-09-2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6402800</vt:r8>
  </property>
</Properties>
</file>